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32B21C" w14:textId="4D2F35F4" w:rsidR="005E205C" w:rsidRDefault="005E205C" w:rsidP="00E76785"/>
    <w:p w14:paraId="603E30EA" w14:textId="33A193AE" w:rsidR="00C00D0A" w:rsidRDefault="00C00D0A" w:rsidP="00C00D0A">
      <w:pPr>
        <w:pStyle w:val="ThngthngWeb"/>
        <w:spacing w:before="0" w:beforeAutospacing="0" w:after="0" w:afterAutospacing="0"/>
        <w:jc w:val="center"/>
      </w:pPr>
      <w:r>
        <w:rPr>
          <w:b/>
          <w:bCs/>
          <w:color w:val="000000"/>
        </w:rPr>
        <w:t>LEGAL ISSUES TO BE NOTED WHEN</w:t>
      </w:r>
    </w:p>
    <w:p w14:paraId="4CE77DB0" w14:textId="0D5C6C48" w:rsidR="00C00D0A" w:rsidRDefault="00C00D0A" w:rsidP="00C00D0A">
      <w:pPr>
        <w:pStyle w:val="ThngthngWeb"/>
        <w:spacing w:before="0" w:beforeAutospacing="0" w:after="0" w:afterAutospacing="0"/>
        <w:jc w:val="center"/>
      </w:pPr>
      <w:r>
        <w:rPr>
          <w:b/>
          <w:bCs/>
          <w:color w:val="000000"/>
        </w:rPr>
        <w:t>CONVERTING LOANS INTO CONTRIBUTED CAPITAL</w:t>
      </w:r>
    </w:p>
    <w:p w14:paraId="67CDAC5E" w14:textId="77777777" w:rsidR="00C00D0A" w:rsidRDefault="00C00D0A" w:rsidP="00C00D0A"/>
    <w:p w14:paraId="2889FB71" w14:textId="77777777" w:rsidR="00C00D0A" w:rsidRDefault="00C00D0A" w:rsidP="00C00D0A">
      <w:pPr>
        <w:pStyle w:val="ThngthngWeb"/>
        <w:spacing w:before="0" w:beforeAutospacing="0" w:after="0" w:afterAutospacing="0"/>
        <w:jc w:val="both"/>
      </w:pPr>
      <w:r>
        <w:rPr>
          <w:color w:val="000000"/>
        </w:rPr>
        <w:t>In recent years, in Vietnam, to increase the capital for business operations, expansion of investment projects, many companies have chosen to raise capital by borrowing capital from many different sources. In addition to domestic loans, companies have found ways to access and borrow capital abroad through foreign loans. One of the sources of foreign loans that companies often approach and apply to raise capital is borrowing capital from the parent company, or investors who are existing shareholders/members/owners of the company, or another lender who is not a shareholder/member/owner of the company (“</w:t>
      </w:r>
      <w:r>
        <w:rPr>
          <w:b/>
          <w:bCs/>
          <w:color w:val="000000"/>
        </w:rPr>
        <w:t>Lender</w:t>
      </w:r>
      <w:r>
        <w:rPr>
          <w:color w:val="000000"/>
        </w:rPr>
        <w:t>”). Currently, this is considered one of the most effective forms of capital raising on both effectiveness and cost. For loans that the Vietnamese Company (“</w:t>
      </w:r>
      <w:r>
        <w:rPr>
          <w:b/>
          <w:bCs/>
          <w:color w:val="000000"/>
        </w:rPr>
        <w:t>Borrower</w:t>
      </w:r>
      <w:r>
        <w:rPr>
          <w:color w:val="000000"/>
        </w:rPr>
        <w:t>” or “</w:t>
      </w:r>
      <w:r>
        <w:rPr>
          <w:b/>
          <w:bCs/>
          <w:color w:val="000000"/>
        </w:rPr>
        <w:t>Company</w:t>
      </w:r>
      <w:r>
        <w:rPr>
          <w:color w:val="000000"/>
        </w:rPr>
        <w:t>”) borrows from overseas Lenders, there are commonly repayment options as follows:</w:t>
      </w:r>
    </w:p>
    <w:p w14:paraId="507FF365" w14:textId="77777777" w:rsidR="00C00D0A" w:rsidRDefault="00C00D0A" w:rsidP="00C00D0A">
      <w:r>
        <w:br/>
      </w:r>
    </w:p>
    <w:p w14:paraId="57A93F42" w14:textId="77777777" w:rsidR="00C00D0A" w:rsidRDefault="00C00D0A" w:rsidP="00C00D0A">
      <w:pPr>
        <w:pStyle w:val="ThngthngWeb"/>
        <w:numPr>
          <w:ilvl w:val="0"/>
          <w:numId w:val="17"/>
        </w:numPr>
        <w:shd w:val="clear" w:color="auto" w:fill="FFFFFF"/>
        <w:spacing w:before="0" w:beforeAutospacing="0" w:after="0" w:afterAutospacing="0"/>
        <w:ind w:left="360"/>
        <w:jc w:val="both"/>
        <w:textAlignment w:val="baseline"/>
        <w:rPr>
          <w:rFonts w:ascii="Calibri" w:hAnsi="Calibri" w:cs="Calibri"/>
          <w:color w:val="000000"/>
          <w:sz w:val="22"/>
          <w:szCs w:val="22"/>
        </w:rPr>
      </w:pPr>
      <w:r>
        <w:rPr>
          <w:color w:val="000000"/>
        </w:rPr>
        <w:t>The Borrower pays the loan with interest for the Lender as agreed in the Loan Contract; </w:t>
      </w:r>
    </w:p>
    <w:p w14:paraId="12ECB174" w14:textId="77777777" w:rsidR="00C00D0A" w:rsidRDefault="00C00D0A" w:rsidP="00C00D0A">
      <w:pPr>
        <w:pStyle w:val="ThngthngWeb"/>
        <w:shd w:val="clear" w:color="auto" w:fill="FFFFFF"/>
        <w:spacing w:before="0" w:beforeAutospacing="0" w:after="0" w:afterAutospacing="0"/>
        <w:ind w:hanging="720"/>
        <w:jc w:val="both"/>
      </w:pPr>
      <w:r>
        <w:t> </w:t>
      </w:r>
    </w:p>
    <w:p w14:paraId="1D6066E4" w14:textId="77777777" w:rsidR="00C00D0A" w:rsidRDefault="00C00D0A" w:rsidP="00C00D0A">
      <w:pPr>
        <w:pStyle w:val="ThngthngWeb"/>
        <w:numPr>
          <w:ilvl w:val="0"/>
          <w:numId w:val="18"/>
        </w:numPr>
        <w:shd w:val="clear" w:color="auto" w:fill="FFFFFF"/>
        <w:spacing w:before="0" w:beforeAutospacing="0" w:after="0" w:afterAutospacing="0"/>
        <w:jc w:val="both"/>
        <w:textAlignment w:val="baseline"/>
        <w:rPr>
          <w:rFonts w:ascii="Calibri" w:hAnsi="Calibri" w:cs="Calibri"/>
          <w:color w:val="000000"/>
          <w:sz w:val="22"/>
          <w:szCs w:val="22"/>
        </w:rPr>
      </w:pPr>
      <w:r>
        <w:rPr>
          <w:color w:val="000000"/>
        </w:rPr>
        <w:t>If the Borrower is unable to repay the debt but the parties agree to prolong the payment term; or</w:t>
      </w:r>
    </w:p>
    <w:p w14:paraId="1657F1B4" w14:textId="77777777" w:rsidR="00C00D0A" w:rsidRDefault="00C00D0A" w:rsidP="00C00D0A">
      <w:pPr>
        <w:pStyle w:val="ThngthngWeb"/>
        <w:shd w:val="clear" w:color="auto" w:fill="FFFFFF"/>
        <w:spacing w:before="0" w:beforeAutospacing="0" w:after="0" w:afterAutospacing="0"/>
        <w:ind w:hanging="720"/>
        <w:jc w:val="both"/>
      </w:pPr>
      <w:r>
        <w:t> </w:t>
      </w:r>
    </w:p>
    <w:p w14:paraId="46E034B2" w14:textId="77777777" w:rsidR="00C00D0A" w:rsidRDefault="00C00D0A" w:rsidP="00C00D0A">
      <w:pPr>
        <w:pStyle w:val="ThngthngWeb"/>
        <w:numPr>
          <w:ilvl w:val="0"/>
          <w:numId w:val="19"/>
        </w:numPr>
        <w:shd w:val="clear" w:color="auto" w:fill="FFFFFF"/>
        <w:spacing w:before="0" w:beforeAutospacing="0" w:after="0" w:afterAutospacing="0"/>
        <w:ind w:left="360"/>
        <w:jc w:val="both"/>
        <w:textAlignment w:val="baseline"/>
        <w:rPr>
          <w:rFonts w:ascii="Calibri" w:hAnsi="Calibri" w:cs="Calibri"/>
          <w:color w:val="000000"/>
          <w:sz w:val="22"/>
          <w:szCs w:val="22"/>
        </w:rPr>
      </w:pPr>
      <w:r>
        <w:rPr>
          <w:color w:val="000000"/>
        </w:rPr>
        <w:t>The Lender will convert this loan into contributed capital in the Company to increase charter capital if the parties agree on a plan to convert the loan into contributed capital.</w:t>
      </w:r>
    </w:p>
    <w:p w14:paraId="2252743F" w14:textId="77777777" w:rsidR="00C00D0A" w:rsidRDefault="00C00D0A" w:rsidP="00C00D0A">
      <w:pPr>
        <w:pStyle w:val="ThngthngWeb"/>
        <w:shd w:val="clear" w:color="auto" w:fill="FFFFFF"/>
        <w:spacing w:before="0" w:beforeAutospacing="0" w:after="0" w:afterAutospacing="0"/>
        <w:jc w:val="both"/>
      </w:pPr>
      <w:r>
        <w:t> </w:t>
      </w:r>
    </w:p>
    <w:p w14:paraId="504257B9" w14:textId="77777777" w:rsidR="00C00D0A" w:rsidRDefault="00C00D0A" w:rsidP="00C00D0A">
      <w:pPr>
        <w:pStyle w:val="ThngthngWeb"/>
        <w:spacing w:before="0" w:beforeAutospacing="0" w:after="0" w:afterAutospacing="0"/>
        <w:jc w:val="both"/>
      </w:pPr>
      <w:r>
        <w:rPr>
          <w:color w:val="000000"/>
        </w:rPr>
        <w:t xml:space="preserve">In this article, we will discuss option (3) – Converting foreign loans into contributed capital and outline some issues that we need to give attention to. In fact, debt settlement by conversion into capital contribution has partly helped companies reduce financial burden, solve difficulties on the verge of bankruptcy and recover production and business activities, typical cases are as follows: </w:t>
      </w:r>
      <w:proofErr w:type="spellStart"/>
      <w:r>
        <w:rPr>
          <w:color w:val="000000"/>
        </w:rPr>
        <w:t>Sadico</w:t>
      </w:r>
      <w:proofErr w:type="spellEnd"/>
      <w:r>
        <w:rPr>
          <w:color w:val="000000"/>
        </w:rPr>
        <w:t xml:space="preserve"> Can </w:t>
      </w:r>
      <w:proofErr w:type="spellStart"/>
      <w:r>
        <w:rPr>
          <w:color w:val="000000"/>
        </w:rPr>
        <w:t>Tho</w:t>
      </w:r>
      <w:proofErr w:type="spellEnd"/>
      <w:r>
        <w:rPr>
          <w:color w:val="000000"/>
        </w:rPr>
        <w:t>, Kon Tum Sugar Joint Stock Company, Binh An Seafood Joint Stock Company…</w:t>
      </w:r>
    </w:p>
    <w:p w14:paraId="1C2C2EF3" w14:textId="77777777" w:rsidR="00C00D0A" w:rsidRDefault="00C00D0A" w:rsidP="00C00D0A"/>
    <w:p w14:paraId="6611D27A" w14:textId="77777777" w:rsidR="00C00D0A" w:rsidRDefault="00C00D0A" w:rsidP="00C00D0A">
      <w:pPr>
        <w:pStyle w:val="ThngthngWeb"/>
        <w:spacing w:before="0" w:beforeAutospacing="0" w:after="0" w:afterAutospacing="0"/>
        <w:jc w:val="both"/>
      </w:pPr>
      <w:r>
        <w:rPr>
          <w:b/>
          <w:bCs/>
          <w:color w:val="000000"/>
        </w:rPr>
        <w:t>What is the conversion of loans into contributed capital?</w:t>
      </w:r>
    </w:p>
    <w:p w14:paraId="54C486FC" w14:textId="77777777" w:rsidR="00C00D0A" w:rsidRDefault="00C00D0A" w:rsidP="00C00D0A"/>
    <w:p w14:paraId="127B4445" w14:textId="77777777" w:rsidR="00C00D0A" w:rsidRDefault="00C00D0A" w:rsidP="00C00D0A">
      <w:pPr>
        <w:pStyle w:val="ThngthngWeb"/>
        <w:spacing w:before="0" w:beforeAutospacing="0" w:after="0" w:afterAutospacing="0"/>
        <w:jc w:val="both"/>
      </w:pPr>
      <w:r>
        <w:rPr>
          <w:color w:val="000000"/>
        </w:rPr>
        <w:t>Converting the loan into a capital contribution is the fact that the Lender, instead of recovering the debt lent to the Company, will use that debt to "buy" the shares/ capital contribution of the Company. After that process, the Lender will become the owner/shareholder/member of the Company.</w:t>
      </w:r>
    </w:p>
    <w:p w14:paraId="1DF6D2ED" w14:textId="77777777" w:rsidR="00C00D0A" w:rsidRDefault="00C00D0A" w:rsidP="00C00D0A">
      <w:pPr>
        <w:pStyle w:val="ThngthngWeb"/>
        <w:shd w:val="clear" w:color="auto" w:fill="FFFFFF"/>
        <w:spacing w:before="0" w:beforeAutospacing="0" w:after="0" w:afterAutospacing="0"/>
        <w:jc w:val="both"/>
      </w:pPr>
      <w:r>
        <w:t> </w:t>
      </w:r>
    </w:p>
    <w:p w14:paraId="210688FE" w14:textId="77777777" w:rsidR="00C00D0A" w:rsidRDefault="00C00D0A" w:rsidP="00C00D0A">
      <w:pPr>
        <w:pStyle w:val="ThngthngWeb"/>
        <w:shd w:val="clear" w:color="auto" w:fill="FFFFFF"/>
        <w:spacing w:before="0" w:beforeAutospacing="0" w:after="0" w:afterAutospacing="0"/>
        <w:jc w:val="both"/>
      </w:pPr>
      <w:r>
        <w:rPr>
          <w:color w:val="000000"/>
        </w:rPr>
        <w:t xml:space="preserve">Currently, the current legal regulations do not have any provisions prohibiting the conversion of loans into contributed capital, and there are no specific instructions on this conversion process. In essence, the conversion of the loan into contributed capital is a way to increase the company's charter capital to equal the old charter capital plus the converted loan. The difference is that the money transfer has been completed before the company decided to increase capital. At the same time, in case of the Lender is not a shareholder/contributor of the Company, this conversion will make the Company have new shareholders/contributors and the capital ratio of the foreign shareholders/members will be increased. Therefore, depending on the type of business operating, </w:t>
      </w:r>
      <w:r>
        <w:rPr>
          <w:color w:val="000000"/>
        </w:rPr>
        <w:lastRenderedPageBreak/>
        <w:t>the Company needs to have the acceptance/approval of the General Meeting of Shareholders, Member’s Council, and the Owner before carrying out the conversion.</w:t>
      </w:r>
    </w:p>
    <w:p w14:paraId="12C24946" w14:textId="77777777" w:rsidR="00C00D0A" w:rsidRDefault="00C00D0A" w:rsidP="00C00D0A">
      <w:pPr>
        <w:pStyle w:val="ThngthngWeb"/>
        <w:shd w:val="clear" w:color="auto" w:fill="FFFFFF"/>
        <w:spacing w:before="0" w:beforeAutospacing="0" w:after="0" w:afterAutospacing="0"/>
        <w:jc w:val="both"/>
      </w:pPr>
      <w:r>
        <w:t> </w:t>
      </w:r>
    </w:p>
    <w:p w14:paraId="4281C378" w14:textId="77777777" w:rsidR="00C00D0A" w:rsidRDefault="00C00D0A" w:rsidP="00C00D0A">
      <w:pPr>
        <w:pStyle w:val="ThngthngWeb"/>
        <w:shd w:val="clear" w:color="auto" w:fill="FFFFFF"/>
        <w:spacing w:before="0" w:beforeAutospacing="0" w:after="0" w:afterAutospacing="0"/>
        <w:jc w:val="both"/>
      </w:pPr>
      <w:r>
        <w:rPr>
          <w:color w:val="000000"/>
        </w:rPr>
        <w:t>On the other hand, debt repayment by shares/contributed capital is clearly specified in Clause 2, Article 34 of Circular 03/2016/TT-NHNN, one of the forms of debt repayment without using a loan, foreign debt payment account is “</w:t>
      </w:r>
      <w:r>
        <w:rPr>
          <w:i/>
          <w:iCs/>
          <w:color w:val="000000"/>
        </w:rPr>
        <w:t>Paying debt by shares or contributed capital of the borrower in accordance with the provisions of law</w:t>
      </w:r>
      <w:r>
        <w:rPr>
          <w:color w:val="000000"/>
        </w:rPr>
        <w:t>”. This regulation has clearly confirmed and created an important legal basis for converting foreign debt into shares/contributions. Therefore, the Lender who is a foreign investor can completely transfer the borrowed debt to the contributed capital in the Company.</w:t>
      </w:r>
    </w:p>
    <w:p w14:paraId="07349F8D" w14:textId="77777777" w:rsidR="00C00D0A" w:rsidRDefault="00C00D0A" w:rsidP="00C00D0A">
      <w:pPr>
        <w:pStyle w:val="u4"/>
        <w:shd w:val="clear" w:color="auto" w:fill="FFFFFF"/>
        <w:spacing w:before="0"/>
      </w:pPr>
      <w:r>
        <w:t> </w:t>
      </w:r>
    </w:p>
    <w:p w14:paraId="08D9863E" w14:textId="77777777" w:rsidR="00C00D0A" w:rsidRDefault="00C00D0A" w:rsidP="00C00D0A">
      <w:pPr>
        <w:pStyle w:val="u4"/>
        <w:shd w:val="clear" w:color="auto" w:fill="FFFFFF"/>
        <w:spacing w:before="0"/>
      </w:pPr>
      <w:r>
        <w:rPr>
          <w:color w:val="000000"/>
        </w:rPr>
        <w:t>Conditions for converting foreign loans into contributed capital</w:t>
      </w:r>
    </w:p>
    <w:p w14:paraId="1BFFBDD6" w14:textId="77777777" w:rsidR="00C00D0A" w:rsidRDefault="00C00D0A" w:rsidP="00C00D0A">
      <w:pPr>
        <w:pStyle w:val="ThngthngWeb"/>
        <w:shd w:val="clear" w:color="auto" w:fill="FFFFFF"/>
        <w:spacing w:before="0" w:beforeAutospacing="0" w:after="0" w:afterAutospacing="0"/>
        <w:jc w:val="both"/>
      </w:pPr>
      <w:r>
        <w:t> </w:t>
      </w:r>
    </w:p>
    <w:p w14:paraId="3D226EE5" w14:textId="77777777" w:rsidR="00C00D0A" w:rsidRDefault="00C00D0A" w:rsidP="00C00D0A">
      <w:pPr>
        <w:pStyle w:val="ThngthngWeb"/>
        <w:shd w:val="clear" w:color="auto" w:fill="FFFFFF"/>
        <w:spacing w:before="0" w:beforeAutospacing="0" w:after="0" w:afterAutospacing="0"/>
        <w:jc w:val="both"/>
      </w:pPr>
      <w:r>
        <w:rPr>
          <w:color w:val="000000"/>
        </w:rPr>
        <w:t>Some basic conditions should be noted by the Borrower and the Lender, including:</w:t>
      </w:r>
    </w:p>
    <w:p w14:paraId="6D050AD9" w14:textId="77777777" w:rsidR="00C00D0A" w:rsidRDefault="00C00D0A" w:rsidP="00C00D0A">
      <w:pPr>
        <w:pStyle w:val="ThngthngWeb"/>
        <w:shd w:val="clear" w:color="auto" w:fill="FFFFFF"/>
        <w:spacing w:before="0" w:beforeAutospacing="0" w:after="0" w:afterAutospacing="0"/>
        <w:jc w:val="both"/>
      </w:pPr>
      <w:r>
        <w:t> </w:t>
      </w:r>
    </w:p>
    <w:p w14:paraId="757E27DB" w14:textId="77777777" w:rsidR="00C00D0A" w:rsidRDefault="00C00D0A" w:rsidP="00C00D0A">
      <w:pPr>
        <w:pStyle w:val="ThngthngWeb"/>
        <w:numPr>
          <w:ilvl w:val="0"/>
          <w:numId w:val="20"/>
        </w:numPr>
        <w:shd w:val="clear" w:color="auto" w:fill="FFFFFF"/>
        <w:spacing w:before="0" w:beforeAutospacing="0" w:after="0" w:afterAutospacing="0"/>
        <w:ind w:left="349"/>
        <w:jc w:val="both"/>
        <w:textAlignment w:val="baseline"/>
        <w:rPr>
          <w:color w:val="000000"/>
        </w:rPr>
      </w:pPr>
      <w:r>
        <w:rPr>
          <w:color w:val="000000"/>
        </w:rPr>
        <w:t>Prove the legitimacy of the Loan Agreement signed by the parties;</w:t>
      </w:r>
    </w:p>
    <w:p w14:paraId="03CBF4AC" w14:textId="77777777" w:rsidR="00C00D0A" w:rsidRDefault="00C00D0A" w:rsidP="00C00D0A">
      <w:pPr>
        <w:pStyle w:val="ThngthngWeb"/>
        <w:shd w:val="clear" w:color="auto" w:fill="FFFFFF"/>
        <w:spacing w:before="0" w:beforeAutospacing="0" w:after="0" w:afterAutospacing="0"/>
        <w:ind w:left="709"/>
        <w:jc w:val="both"/>
      </w:pPr>
      <w:r>
        <w:t> </w:t>
      </w:r>
    </w:p>
    <w:p w14:paraId="4276248E" w14:textId="77777777" w:rsidR="00C00D0A" w:rsidRDefault="00C00D0A" w:rsidP="00C00D0A">
      <w:pPr>
        <w:pStyle w:val="ThngthngWeb"/>
        <w:numPr>
          <w:ilvl w:val="0"/>
          <w:numId w:val="21"/>
        </w:numPr>
        <w:shd w:val="clear" w:color="auto" w:fill="FFFFFF"/>
        <w:spacing w:before="0" w:beforeAutospacing="0" w:after="0" w:afterAutospacing="0"/>
        <w:ind w:left="349"/>
        <w:jc w:val="both"/>
        <w:textAlignment w:val="baseline"/>
        <w:rPr>
          <w:color w:val="000000"/>
        </w:rPr>
      </w:pPr>
      <w:r>
        <w:rPr>
          <w:color w:val="000000"/>
        </w:rPr>
        <w:t>If the foreign loan is a medium-term or long-term loan, the Borrower must register the loan with the State Bank (“</w:t>
      </w:r>
      <w:r>
        <w:rPr>
          <w:b/>
          <w:bCs/>
          <w:color w:val="000000"/>
        </w:rPr>
        <w:t>SBV</w:t>
      </w:r>
      <w:r>
        <w:rPr>
          <w:color w:val="000000"/>
        </w:rPr>
        <w:t>”). Short-term loans must be reported to the State Bank;</w:t>
      </w:r>
    </w:p>
    <w:p w14:paraId="49652CA8" w14:textId="77777777" w:rsidR="00C00D0A" w:rsidRDefault="00C00D0A" w:rsidP="00C00D0A">
      <w:pPr>
        <w:pStyle w:val="ThngthngWeb"/>
        <w:shd w:val="clear" w:color="auto" w:fill="FFFFFF"/>
        <w:spacing w:before="0" w:beforeAutospacing="0" w:after="0" w:afterAutospacing="0"/>
        <w:jc w:val="both"/>
      </w:pPr>
      <w:r>
        <w:t> </w:t>
      </w:r>
    </w:p>
    <w:p w14:paraId="496F1766" w14:textId="77777777" w:rsidR="00C00D0A" w:rsidRDefault="00C00D0A" w:rsidP="00C00D0A">
      <w:pPr>
        <w:pStyle w:val="ThngthngWeb"/>
        <w:numPr>
          <w:ilvl w:val="0"/>
          <w:numId w:val="22"/>
        </w:numPr>
        <w:shd w:val="clear" w:color="auto" w:fill="FFFFFF"/>
        <w:spacing w:before="0" w:beforeAutospacing="0" w:after="0" w:afterAutospacing="0"/>
        <w:ind w:left="349"/>
        <w:jc w:val="both"/>
        <w:textAlignment w:val="baseline"/>
        <w:rPr>
          <w:color w:val="000000"/>
        </w:rPr>
      </w:pPr>
      <w:r>
        <w:rPr>
          <w:color w:val="000000"/>
        </w:rPr>
        <w:t>The loan is properly transferred to the Direct Investment Capital Account (“</w:t>
      </w:r>
      <w:r>
        <w:rPr>
          <w:b/>
          <w:bCs/>
          <w:color w:val="000000"/>
        </w:rPr>
        <w:t>DICA</w:t>
      </w:r>
      <w:r>
        <w:rPr>
          <w:color w:val="000000"/>
        </w:rPr>
        <w:t>”) or the Loan Account of the Company as required by law;</w:t>
      </w:r>
    </w:p>
    <w:p w14:paraId="45E19340" w14:textId="77777777" w:rsidR="00C00D0A" w:rsidRDefault="00C00D0A" w:rsidP="00C00D0A">
      <w:pPr>
        <w:pStyle w:val="ThngthngWeb"/>
        <w:shd w:val="clear" w:color="auto" w:fill="FFFFFF"/>
        <w:spacing w:before="0" w:beforeAutospacing="0" w:after="0" w:afterAutospacing="0"/>
        <w:jc w:val="both"/>
      </w:pPr>
      <w:r>
        <w:t> </w:t>
      </w:r>
    </w:p>
    <w:p w14:paraId="79DAC701" w14:textId="77777777" w:rsidR="00C00D0A" w:rsidRDefault="00C00D0A" w:rsidP="00C00D0A">
      <w:pPr>
        <w:pStyle w:val="ThngthngWeb"/>
        <w:numPr>
          <w:ilvl w:val="0"/>
          <w:numId w:val="23"/>
        </w:numPr>
        <w:shd w:val="clear" w:color="auto" w:fill="FFFFFF"/>
        <w:spacing w:before="0" w:beforeAutospacing="0" w:after="0" w:afterAutospacing="0"/>
        <w:ind w:left="349"/>
        <w:jc w:val="both"/>
        <w:textAlignment w:val="baseline"/>
        <w:rPr>
          <w:color w:val="000000"/>
        </w:rPr>
      </w:pPr>
      <w:r>
        <w:rPr>
          <w:color w:val="000000"/>
        </w:rPr>
        <w:t>After conversion, the Lender's capital contribution ratio must comply with the limit prescribed by law.</w:t>
      </w:r>
    </w:p>
    <w:p w14:paraId="59115983" w14:textId="77777777" w:rsidR="00C00D0A" w:rsidRDefault="00C00D0A" w:rsidP="00C00D0A">
      <w:pPr>
        <w:pStyle w:val="ThngthngWeb"/>
        <w:shd w:val="clear" w:color="auto" w:fill="FFFFFF"/>
        <w:spacing w:before="0" w:beforeAutospacing="0" w:after="0" w:afterAutospacing="0"/>
        <w:jc w:val="both"/>
      </w:pPr>
      <w:r>
        <w:t> </w:t>
      </w:r>
    </w:p>
    <w:p w14:paraId="09A3E304" w14:textId="77777777" w:rsidR="00C00D0A" w:rsidRDefault="00C00D0A" w:rsidP="00C00D0A">
      <w:pPr>
        <w:pStyle w:val="ThngthngWeb"/>
        <w:shd w:val="clear" w:color="auto" w:fill="FFFFFF"/>
        <w:spacing w:before="0" w:beforeAutospacing="0" w:after="0" w:afterAutospacing="0"/>
        <w:jc w:val="both"/>
      </w:pPr>
      <w:r>
        <w:rPr>
          <w:b/>
          <w:bCs/>
          <w:color w:val="000000"/>
        </w:rPr>
        <w:t>What should be done to convert foreign loans into contributed capital?</w:t>
      </w:r>
    </w:p>
    <w:p w14:paraId="6F48BD8F" w14:textId="77777777" w:rsidR="00C00D0A" w:rsidRDefault="00C00D0A" w:rsidP="00C00D0A">
      <w:pPr>
        <w:pStyle w:val="ThngthngWeb"/>
        <w:shd w:val="clear" w:color="auto" w:fill="FFFFFF"/>
        <w:spacing w:before="0" w:beforeAutospacing="0" w:after="0" w:afterAutospacing="0"/>
        <w:jc w:val="both"/>
      </w:pPr>
      <w:r>
        <w:t> </w:t>
      </w:r>
    </w:p>
    <w:p w14:paraId="549CFE20" w14:textId="77777777" w:rsidR="00C00D0A" w:rsidRDefault="00C00D0A" w:rsidP="00C00D0A">
      <w:pPr>
        <w:pStyle w:val="ThngthngWeb"/>
        <w:shd w:val="clear" w:color="auto" w:fill="FFFFFF"/>
        <w:spacing w:before="0" w:beforeAutospacing="0" w:after="0" w:afterAutospacing="0"/>
        <w:jc w:val="both"/>
      </w:pPr>
      <w:r>
        <w:rPr>
          <w:color w:val="000000"/>
        </w:rPr>
        <w:t>To convert foreign loans into contributed capital, the Company needs to carry out procedures required under laws on investment, enterprise, and foreign exchange. The order to convert foreign loans into contributed capital of the Company as follows:</w:t>
      </w:r>
    </w:p>
    <w:p w14:paraId="25CDF01D" w14:textId="77777777" w:rsidR="00C00D0A" w:rsidRDefault="00C00D0A" w:rsidP="00C00D0A">
      <w:pPr>
        <w:pStyle w:val="ThngthngWeb"/>
        <w:shd w:val="clear" w:color="auto" w:fill="FFFFFF"/>
        <w:spacing w:before="0" w:beforeAutospacing="0" w:after="0" w:afterAutospacing="0"/>
        <w:jc w:val="both"/>
      </w:pPr>
      <w:r>
        <w:t> </w:t>
      </w:r>
    </w:p>
    <w:p w14:paraId="68813DE2" w14:textId="77777777" w:rsidR="00C00D0A" w:rsidRDefault="00C00D0A" w:rsidP="00C00D0A">
      <w:pPr>
        <w:pStyle w:val="ThngthngWeb"/>
        <w:shd w:val="clear" w:color="auto" w:fill="FFFFFF"/>
        <w:spacing w:before="0" w:beforeAutospacing="0" w:after="0" w:afterAutospacing="0"/>
        <w:jc w:val="both"/>
      </w:pPr>
      <w:r>
        <w:rPr>
          <w:b/>
          <w:bCs/>
          <w:color w:val="000000"/>
        </w:rPr>
        <w:t>Firstly</w:t>
      </w:r>
      <w:r>
        <w:rPr>
          <w:color w:val="000000"/>
        </w:rPr>
        <w:t>, the parties need to make a written agreement or contract on converting this loan into contributed capital. These documents should clearly state the time, the amount of conversion, the plan to handle interest and principal or late payment penalty interest, the percentage of capital that the Lender will own after completing the conversion procedure in the Company, etc.</w:t>
      </w:r>
    </w:p>
    <w:p w14:paraId="412FED87" w14:textId="77777777" w:rsidR="00C00D0A" w:rsidRDefault="00C00D0A" w:rsidP="00C00D0A">
      <w:pPr>
        <w:pStyle w:val="ThngthngWeb"/>
        <w:shd w:val="clear" w:color="auto" w:fill="FFFFFF"/>
        <w:spacing w:before="0" w:beforeAutospacing="0" w:after="0" w:afterAutospacing="0"/>
        <w:jc w:val="both"/>
      </w:pPr>
      <w:r>
        <w:t> </w:t>
      </w:r>
    </w:p>
    <w:p w14:paraId="66B8397E" w14:textId="77777777" w:rsidR="00C00D0A" w:rsidRDefault="00C00D0A" w:rsidP="00C00D0A">
      <w:pPr>
        <w:pStyle w:val="ThngthngWeb"/>
        <w:shd w:val="clear" w:color="auto" w:fill="FFFFFF"/>
        <w:spacing w:before="0" w:beforeAutospacing="0" w:after="0" w:afterAutospacing="0"/>
        <w:jc w:val="both"/>
      </w:pPr>
      <w:r>
        <w:rPr>
          <w:b/>
          <w:bCs/>
          <w:color w:val="000000"/>
        </w:rPr>
        <w:t>Secondly</w:t>
      </w:r>
      <w:r>
        <w:rPr>
          <w:color w:val="000000"/>
        </w:rPr>
        <w:t>, the parties need internal approvals to the conversion of the loan into contributed capital, increase in charter capital, the addition of new members/shareholders (if any), the change of holding ratio of contributed capital/shares, etc.</w:t>
      </w:r>
    </w:p>
    <w:p w14:paraId="448294BA" w14:textId="77777777" w:rsidR="00C00D0A" w:rsidRDefault="00C00D0A" w:rsidP="00C00D0A">
      <w:pPr>
        <w:pStyle w:val="ThngthngWeb"/>
        <w:shd w:val="clear" w:color="auto" w:fill="FFFFFF"/>
        <w:spacing w:before="0" w:beforeAutospacing="0" w:after="0" w:afterAutospacing="0"/>
        <w:jc w:val="both"/>
      </w:pPr>
      <w:r>
        <w:t> </w:t>
      </w:r>
    </w:p>
    <w:p w14:paraId="60908A5F" w14:textId="77777777" w:rsidR="00C00D0A" w:rsidRDefault="00C00D0A" w:rsidP="00C00D0A">
      <w:pPr>
        <w:pStyle w:val="ThngthngWeb"/>
        <w:shd w:val="clear" w:color="auto" w:fill="FFFFFF"/>
        <w:spacing w:before="0" w:beforeAutospacing="0" w:after="0" w:afterAutospacing="0"/>
        <w:jc w:val="both"/>
      </w:pPr>
      <w:r>
        <w:rPr>
          <w:b/>
          <w:bCs/>
          <w:color w:val="000000"/>
        </w:rPr>
        <w:t>Thirdly</w:t>
      </w:r>
      <w:r>
        <w:rPr>
          <w:color w:val="000000"/>
        </w:rPr>
        <w:t>, the parties need to carry out administrative procedures at competent state agencies to increase charter capital and record new shareholders/contributors (if any):</w:t>
      </w:r>
    </w:p>
    <w:p w14:paraId="24194072" w14:textId="77777777" w:rsidR="00C00D0A" w:rsidRDefault="00C00D0A" w:rsidP="00C00D0A">
      <w:pPr>
        <w:pStyle w:val="ThngthngWeb"/>
        <w:shd w:val="clear" w:color="auto" w:fill="FFFFFF"/>
        <w:spacing w:before="0" w:beforeAutospacing="0" w:after="0" w:afterAutospacing="0"/>
        <w:jc w:val="both"/>
      </w:pPr>
      <w:r>
        <w:t> </w:t>
      </w:r>
    </w:p>
    <w:p w14:paraId="77CA1866" w14:textId="77777777" w:rsidR="00C00D0A" w:rsidRDefault="00C00D0A" w:rsidP="00C00D0A">
      <w:pPr>
        <w:pStyle w:val="ThngthngWeb"/>
        <w:numPr>
          <w:ilvl w:val="0"/>
          <w:numId w:val="24"/>
        </w:numPr>
        <w:shd w:val="clear" w:color="auto" w:fill="FFFFFF"/>
        <w:spacing w:before="0" w:beforeAutospacing="0" w:after="0" w:afterAutospacing="0"/>
        <w:ind w:left="360"/>
        <w:jc w:val="both"/>
        <w:textAlignment w:val="baseline"/>
        <w:rPr>
          <w:i/>
          <w:iCs/>
          <w:color w:val="000000"/>
        </w:rPr>
      </w:pPr>
      <w:r>
        <w:rPr>
          <w:i/>
          <w:iCs/>
          <w:color w:val="000000"/>
        </w:rPr>
        <w:t>Step 1: Carry out procedures for approval of capital contribution/share purchase/contribution of foreign investors at the Department of Planning and Investment</w:t>
      </w:r>
    </w:p>
    <w:p w14:paraId="1F16E9BB" w14:textId="77777777" w:rsidR="00C00D0A" w:rsidRDefault="00C00D0A" w:rsidP="00C00D0A">
      <w:pPr>
        <w:pStyle w:val="ThngthngWeb"/>
        <w:shd w:val="clear" w:color="auto" w:fill="FFFFFF"/>
        <w:spacing w:before="0" w:beforeAutospacing="0" w:after="0" w:afterAutospacing="0"/>
        <w:ind w:left="720"/>
        <w:jc w:val="both"/>
      </w:pPr>
      <w:r>
        <w:t> </w:t>
      </w:r>
    </w:p>
    <w:p w14:paraId="4D117B55" w14:textId="77777777" w:rsidR="00C00D0A" w:rsidRDefault="00C00D0A" w:rsidP="00C00D0A">
      <w:pPr>
        <w:pStyle w:val="ThngthngWeb"/>
        <w:shd w:val="clear" w:color="auto" w:fill="FFFFFF"/>
        <w:spacing w:before="0" w:beforeAutospacing="0" w:after="0" w:afterAutospacing="0"/>
        <w:ind w:left="720"/>
        <w:jc w:val="both"/>
      </w:pPr>
      <w:r>
        <w:rPr>
          <w:color w:val="000000"/>
        </w:rPr>
        <w:t xml:space="preserve">After receiving and reviewing the dossier, if the Company and the Lender fully satisfy the conditions as prescribed by laws, the Department of Planning and Investment will issue a </w:t>
      </w:r>
      <w:r>
        <w:rPr>
          <w:color w:val="000000"/>
        </w:rPr>
        <w:lastRenderedPageBreak/>
        <w:t>Document on meeting the conditions for capital contribution/share purchase/capital contributed by foreign investors in which specifies the expected charter capital after the increase, the contributed capital and capital contribution ratio of the Lender.</w:t>
      </w:r>
    </w:p>
    <w:p w14:paraId="32B541E6" w14:textId="77777777" w:rsidR="00C00D0A" w:rsidRDefault="00C00D0A" w:rsidP="00C00D0A">
      <w:pPr>
        <w:pStyle w:val="ThngthngWeb"/>
        <w:shd w:val="clear" w:color="auto" w:fill="FFFFFF"/>
        <w:spacing w:before="0" w:beforeAutospacing="0" w:after="0" w:afterAutospacing="0"/>
        <w:jc w:val="both"/>
      </w:pPr>
      <w:r>
        <w:t> </w:t>
      </w:r>
    </w:p>
    <w:p w14:paraId="6EADDC1C" w14:textId="77777777" w:rsidR="00C00D0A" w:rsidRDefault="00C00D0A" w:rsidP="00C00D0A">
      <w:pPr>
        <w:pStyle w:val="ThngthngWeb"/>
        <w:numPr>
          <w:ilvl w:val="0"/>
          <w:numId w:val="25"/>
        </w:numPr>
        <w:shd w:val="clear" w:color="auto" w:fill="FFFFFF"/>
        <w:spacing w:before="0" w:beforeAutospacing="0" w:after="0" w:afterAutospacing="0"/>
        <w:ind w:left="360"/>
        <w:jc w:val="both"/>
        <w:textAlignment w:val="baseline"/>
        <w:rPr>
          <w:i/>
          <w:iCs/>
          <w:color w:val="000000"/>
        </w:rPr>
      </w:pPr>
      <w:r>
        <w:rPr>
          <w:i/>
          <w:iCs/>
          <w:color w:val="000000"/>
        </w:rPr>
        <w:t>Step 2: Notice of changing the content of Enterprise registration, including:</w:t>
      </w:r>
      <w:r>
        <w:rPr>
          <w:color w:val="000000"/>
        </w:rPr>
        <w:t xml:space="preserve"> </w:t>
      </w:r>
      <w:r>
        <w:rPr>
          <w:i/>
          <w:iCs/>
          <w:color w:val="000000"/>
        </w:rPr>
        <w:t>the change of charter capital, capital contribution ratio, information of members/shareholders of foreign investors</w:t>
      </w:r>
    </w:p>
    <w:p w14:paraId="1EE209EC" w14:textId="77777777" w:rsidR="00C00D0A" w:rsidRDefault="00C00D0A" w:rsidP="00C00D0A">
      <w:pPr>
        <w:pStyle w:val="ThngthngWeb"/>
        <w:shd w:val="clear" w:color="auto" w:fill="FFFFFF"/>
        <w:spacing w:before="0" w:beforeAutospacing="0" w:after="0" w:afterAutospacing="0"/>
        <w:ind w:left="720"/>
        <w:jc w:val="both"/>
      </w:pPr>
      <w:r>
        <w:t> </w:t>
      </w:r>
    </w:p>
    <w:p w14:paraId="60A35E00" w14:textId="77777777" w:rsidR="00C00D0A" w:rsidRDefault="00C00D0A" w:rsidP="00C00D0A">
      <w:pPr>
        <w:pStyle w:val="ThngthngWeb"/>
        <w:shd w:val="clear" w:color="auto" w:fill="FFFFFF"/>
        <w:spacing w:before="0" w:beforeAutospacing="0" w:after="0" w:afterAutospacing="0"/>
        <w:ind w:left="720"/>
        <w:jc w:val="both"/>
      </w:pPr>
      <w:r>
        <w:rPr>
          <w:color w:val="000000"/>
        </w:rPr>
        <w:t>Within 10 working days from the date of completing the conversion of the loan into contributed capital and increasing the charter capital, the Company must carry out procedures to change the content of the Business Registration Certificate at the Department of Planning and Investment.</w:t>
      </w:r>
    </w:p>
    <w:p w14:paraId="765A19D6" w14:textId="77777777" w:rsidR="00C00D0A" w:rsidRDefault="00C00D0A" w:rsidP="00C00D0A">
      <w:pPr>
        <w:pStyle w:val="ThngthngWeb"/>
        <w:shd w:val="clear" w:color="auto" w:fill="FFFFFF"/>
        <w:spacing w:before="0" w:beforeAutospacing="0" w:after="0" w:afterAutospacing="0"/>
        <w:ind w:left="720"/>
        <w:jc w:val="both"/>
      </w:pPr>
      <w:r>
        <w:t> </w:t>
      </w:r>
    </w:p>
    <w:p w14:paraId="799E1FE6" w14:textId="77777777" w:rsidR="00C00D0A" w:rsidRDefault="00C00D0A" w:rsidP="00C00D0A">
      <w:pPr>
        <w:pStyle w:val="ThngthngWeb"/>
        <w:shd w:val="clear" w:color="auto" w:fill="FFFFFF"/>
        <w:spacing w:before="0" w:beforeAutospacing="0" w:after="0" w:afterAutospacing="0"/>
        <w:ind w:left="720"/>
        <w:jc w:val="both"/>
      </w:pPr>
      <w:r>
        <w:rPr>
          <w:color w:val="000000"/>
        </w:rPr>
        <w:t>In fact, the Department of Planning and Investment usually does not concern and has no obligation to check the origin of the additional charter capital. Therefore, the Company being granted Enterprise Registration Certificate adjusting and adding the new charter capital does not mean that the origin of the additional capital contribution/conversion of loans into capital is in accordance with the provisions of law.</w:t>
      </w:r>
    </w:p>
    <w:p w14:paraId="423AAFD1" w14:textId="77777777" w:rsidR="00C00D0A" w:rsidRDefault="00C00D0A" w:rsidP="00C00D0A">
      <w:pPr>
        <w:pStyle w:val="ThngthngWeb"/>
        <w:shd w:val="clear" w:color="auto" w:fill="FFFFFF"/>
        <w:spacing w:before="0" w:beforeAutospacing="0" w:after="0" w:afterAutospacing="0"/>
        <w:ind w:left="720"/>
        <w:jc w:val="both"/>
      </w:pPr>
      <w:r>
        <w:t> </w:t>
      </w:r>
    </w:p>
    <w:p w14:paraId="6077C91A" w14:textId="77777777" w:rsidR="00C00D0A" w:rsidRDefault="00C00D0A" w:rsidP="00C00D0A">
      <w:pPr>
        <w:pStyle w:val="ThngthngWeb"/>
        <w:numPr>
          <w:ilvl w:val="0"/>
          <w:numId w:val="26"/>
        </w:numPr>
        <w:shd w:val="clear" w:color="auto" w:fill="FFFFFF"/>
        <w:spacing w:before="0" w:beforeAutospacing="0" w:after="0" w:afterAutospacing="0"/>
        <w:ind w:left="360"/>
        <w:jc w:val="both"/>
        <w:textAlignment w:val="baseline"/>
        <w:rPr>
          <w:i/>
          <w:iCs/>
          <w:color w:val="000000"/>
        </w:rPr>
      </w:pPr>
      <w:r>
        <w:rPr>
          <w:i/>
          <w:iCs/>
          <w:color w:val="000000"/>
        </w:rPr>
        <w:t>Step 3: Notice of changing in the content of Investment Registration Certificate (if any,) including: the change of investment capital for project implementation, information of foreign investors</w:t>
      </w:r>
    </w:p>
    <w:p w14:paraId="6E6AE507" w14:textId="77777777" w:rsidR="00C00D0A" w:rsidRDefault="00C00D0A" w:rsidP="00C00D0A">
      <w:pPr>
        <w:pStyle w:val="ThngthngWeb"/>
        <w:shd w:val="clear" w:color="auto" w:fill="FFFFFF"/>
        <w:spacing w:before="0" w:beforeAutospacing="0" w:after="0" w:afterAutospacing="0"/>
        <w:ind w:left="720"/>
        <w:jc w:val="both"/>
      </w:pPr>
      <w:r>
        <w:t> </w:t>
      </w:r>
    </w:p>
    <w:p w14:paraId="15E11DAE" w14:textId="77777777" w:rsidR="00C00D0A" w:rsidRDefault="00C00D0A" w:rsidP="00C00D0A">
      <w:pPr>
        <w:pStyle w:val="ThngthngWeb"/>
        <w:shd w:val="clear" w:color="auto" w:fill="FFFFFF"/>
        <w:spacing w:before="0" w:beforeAutospacing="0" w:after="0" w:afterAutospacing="0"/>
        <w:ind w:left="720"/>
        <w:jc w:val="both"/>
      </w:pPr>
      <w:r>
        <w:rPr>
          <w:color w:val="000000"/>
        </w:rPr>
        <w:t>Please note that the procedure for increasing investment capital for project implementation and changing foreign investor information in the Investment Registration Certificate can be done before changing the Enterprise Registration Certificate.</w:t>
      </w:r>
    </w:p>
    <w:p w14:paraId="783C517B" w14:textId="77777777" w:rsidR="00C00D0A" w:rsidRDefault="00C00D0A" w:rsidP="00C00D0A">
      <w:pPr>
        <w:pStyle w:val="ThngthngWeb"/>
        <w:shd w:val="clear" w:color="auto" w:fill="FFFFFF"/>
        <w:spacing w:before="0" w:beforeAutospacing="0" w:after="0" w:afterAutospacing="0"/>
        <w:jc w:val="both"/>
      </w:pPr>
      <w:r>
        <w:t> </w:t>
      </w:r>
    </w:p>
    <w:p w14:paraId="3D0EE182" w14:textId="77777777" w:rsidR="00C00D0A" w:rsidRDefault="00C00D0A" w:rsidP="00C00D0A">
      <w:pPr>
        <w:pStyle w:val="ThngthngWeb"/>
        <w:numPr>
          <w:ilvl w:val="0"/>
          <w:numId w:val="27"/>
        </w:numPr>
        <w:shd w:val="clear" w:color="auto" w:fill="FFFFFF"/>
        <w:spacing w:before="0" w:beforeAutospacing="0" w:after="0" w:afterAutospacing="0"/>
        <w:ind w:left="360"/>
        <w:jc w:val="both"/>
        <w:textAlignment w:val="baseline"/>
        <w:rPr>
          <w:i/>
          <w:iCs/>
          <w:color w:val="000000"/>
        </w:rPr>
      </w:pPr>
      <w:r>
        <w:rPr>
          <w:i/>
          <w:iCs/>
          <w:color w:val="000000"/>
        </w:rPr>
        <w:t>Step 4: Notice of paying debt by shares/capital contribution to the SBV</w:t>
      </w:r>
    </w:p>
    <w:p w14:paraId="7EEDFB95" w14:textId="77777777" w:rsidR="00C00D0A" w:rsidRDefault="00C00D0A" w:rsidP="00C00D0A">
      <w:pPr>
        <w:pStyle w:val="ThngthngWeb"/>
        <w:shd w:val="clear" w:color="auto" w:fill="FFFFFF"/>
        <w:spacing w:before="0" w:beforeAutospacing="0" w:after="0" w:afterAutospacing="0"/>
        <w:ind w:left="1020"/>
        <w:jc w:val="both"/>
      </w:pPr>
      <w:r>
        <w:t> </w:t>
      </w:r>
    </w:p>
    <w:p w14:paraId="0AD98EA6" w14:textId="77777777" w:rsidR="00C00D0A" w:rsidRDefault="00C00D0A" w:rsidP="00C00D0A">
      <w:pPr>
        <w:pStyle w:val="u4"/>
        <w:shd w:val="clear" w:color="auto" w:fill="FFFFFF"/>
        <w:spacing w:before="0"/>
        <w:ind w:left="720"/>
        <w:jc w:val="both"/>
      </w:pPr>
      <w:r>
        <w:rPr>
          <w:b/>
          <w:bCs/>
          <w:i w:val="0"/>
          <w:iCs w:val="0"/>
          <w:color w:val="000000"/>
        </w:rPr>
        <w:t>For short-term foreign loans: The Company needs to report to the SBV regarding converting loans into investment capital through traditional or electronic forms as prescribed.</w:t>
      </w:r>
    </w:p>
    <w:p w14:paraId="5742322C" w14:textId="77777777" w:rsidR="00C00D0A" w:rsidRDefault="00C00D0A" w:rsidP="00C00D0A">
      <w:pPr>
        <w:pStyle w:val="ThngthngWeb"/>
        <w:shd w:val="clear" w:color="auto" w:fill="FFFFFF"/>
        <w:spacing w:before="0" w:beforeAutospacing="0" w:after="0" w:afterAutospacing="0"/>
        <w:ind w:left="720"/>
        <w:jc w:val="both"/>
      </w:pPr>
      <w:r>
        <w:t> </w:t>
      </w:r>
    </w:p>
    <w:p w14:paraId="218BA0D9" w14:textId="77777777" w:rsidR="00C00D0A" w:rsidRDefault="00C00D0A" w:rsidP="00C00D0A">
      <w:pPr>
        <w:pStyle w:val="u4"/>
        <w:shd w:val="clear" w:color="auto" w:fill="FFFFFF"/>
        <w:spacing w:before="0"/>
        <w:ind w:left="720"/>
        <w:jc w:val="both"/>
      </w:pPr>
      <w:r>
        <w:rPr>
          <w:b/>
          <w:bCs/>
          <w:i w:val="0"/>
          <w:iCs w:val="0"/>
          <w:color w:val="000000"/>
        </w:rPr>
        <w:t>For medium and long-term foreign loans: The Company needs to notify in writing the bank providing the account service about the payment of the debt by converting the loan into capital contribution, no need to register loan changes with the SBV.</w:t>
      </w:r>
    </w:p>
    <w:p w14:paraId="04A656AA" w14:textId="77777777" w:rsidR="00C00D0A" w:rsidRDefault="00C00D0A" w:rsidP="00C00D0A">
      <w:pPr>
        <w:pStyle w:val="ThngthngWeb"/>
        <w:shd w:val="clear" w:color="auto" w:fill="FFFFFF"/>
        <w:spacing w:before="0" w:beforeAutospacing="0" w:after="0" w:afterAutospacing="0"/>
        <w:jc w:val="both"/>
      </w:pPr>
      <w:r>
        <w:t> </w:t>
      </w:r>
    </w:p>
    <w:p w14:paraId="7C576336" w14:textId="77777777" w:rsidR="00C00D0A" w:rsidRDefault="00C00D0A" w:rsidP="00C00D0A">
      <w:pPr>
        <w:pStyle w:val="ThngthngWeb"/>
        <w:shd w:val="clear" w:color="auto" w:fill="FFFFFF"/>
        <w:spacing w:before="0" w:beforeAutospacing="0" w:after="0" w:afterAutospacing="0"/>
        <w:jc w:val="both"/>
      </w:pPr>
      <w:r>
        <w:rPr>
          <w:b/>
          <w:bCs/>
          <w:color w:val="000000"/>
        </w:rPr>
        <w:t>Fourth</w:t>
      </w:r>
      <w:r>
        <w:rPr>
          <w:color w:val="000000"/>
        </w:rPr>
        <w:t>, the Company receiving foreign capital needs to pay more attention to the investment and business conditions prescribed by laws to ensure that foreign investors fully meet the conditions as prescribed by laws and the Company fully meets the conditions for doing business.</w:t>
      </w:r>
    </w:p>
    <w:p w14:paraId="3F861C4F" w14:textId="77777777" w:rsidR="00C00D0A" w:rsidRDefault="00C00D0A" w:rsidP="00C00D0A">
      <w:pPr>
        <w:pStyle w:val="ThngthngWeb"/>
        <w:shd w:val="clear" w:color="auto" w:fill="FFFFFF"/>
        <w:spacing w:before="0" w:beforeAutospacing="0" w:after="0" w:afterAutospacing="0"/>
        <w:jc w:val="both"/>
      </w:pPr>
      <w:r>
        <w:t> </w:t>
      </w:r>
    </w:p>
    <w:p w14:paraId="16F8C8C3" w14:textId="77777777" w:rsidR="00C00D0A" w:rsidRDefault="00C00D0A" w:rsidP="00C00D0A">
      <w:pPr>
        <w:pStyle w:val="ThngthngWeb"/>
        <w:spacing w:before="0" w:beforeAutospacing="0" w:after="0" w:afterAutospacing="0"/>
        <w:jc w:val="both"/>
      </w:pPr>
      <w:r>
        <w:rPr>
          <w:color w:val="000000"/>
        </w:rPr>
        <w:t>Above are some regulations on the order, procedures and issues related to the conversion of loans into contributed capital that the Company should be noted, but in fact, state agencies may have different requirements depending on each province. In addition, converting loans into contributed capital is also subject to many legal regulations in the specialized field.</w:t>
      </w:r>
      <w:r>
        <w:rPr>
          <w:rFonts w:ascii="Calibri" w:hAnsi="Calibri" w:cs="Calibri"/>
          <w:color w:val="000000"/>
          <w:sz w:val="22"/>
          <w:szCs w:val="22"/>
        </w:rPr>
        <w:t xml:space="preserve"> </w:t>
      </w:r>
      <w:r>
        <w:rPr>
          <w:color w:val="000000"/>
        </w:rPr>
        <w:t>Therefore, in the process of negotiating and implementing conversion procedures, the Company should have support and advice from law firms that are knowledgeable in this field to minimize potential risks.</w:t>
      </w:r>
    </w:p>
    <w:p w14:paraId="613A8DF2" w14:textId="77777777" w:rsidR="00C00D0A" w:rsidRDefault="00C00D0A" w:rsidP="00C00D0A">
      <w:pPr>
        <w:pStyle w:val="ThngthngWeb"/>
        <w:shd w:val="clear" w:color="auto" w:fill="FFFFFF"/>
        <w:spacing w:before="0" w:beforeAutospacing="0" w:after="0" w:afterAutospacing="0"/>
        <w:jc w:val="both"/>
      </w:pPr>
      <w:r>
        <w:t> </w:t>
      </w:r>
    </w:p>
    <w:p w14:paraId="2735BCCA" w14:textId="77777777" w:rsidR="00C00D0A" w:rsidRPr="00E76785" w:rsidRDefault="00C00D0A" w:rsidP="00E76785"/>
    <w:sectPr w:rsidR="00C00D0A" w:rsidRPr="00E76785" w:rsidSect="0071255F">
      <w:headerReference w:type="even" r:id="rId8"/>
      <w:headerReference w:type="default" r:id="rId9"/>
      <w:footerReference w:type="even" r:id="rId10"/>
      <w:footerReference w:type="default" r:id="rId11"/>
      <w:headerReference w:type="first" r:id="rId12"/>
      <w:footerReference w:type="first" r:id="rId13"/>
      <w:pgSz w:w="11909" w:h="16834" w:code="9"/>
      <w:pgMar w:top="1424" w:right="971" w:bottom="1756" w:left="1440" w:header="284" w:footer="14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1DA968" w14:textId="77777777" w:rsidR="00644E8F" w:rsidRDefault="00644E8F" w:rsidP="006566EC">
      <w:pPr>
        <w:spacing w:after="0" w:line="240" w:lineRule="auto"/>
      </w:pPr>
      <w:r>
        <w:separator/>
      </w:r>
    </w:p>
  </w:endnote>
  <w:endnote w:type="continuationSeparator" w:id="0">
    <w:p w14:paraId="3AC5A32C" w14:textId="77777777" w:rsidR="00644E8F" w:rsidRDefault="00644E8F" w:rsidP="006566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NI-Times">
    <w:altName w:val="Calibri"/>
    <w:panose1 w:val="00000000000000000000"/>
    <w:charset w:val="00"/>
    <w:family w:val="auto"/>
    <w:pitch w:val="variable"/>
    <w:sig w:usb0="00000007" w:usb1="00000000" w:usb2="00000000" w:usb3="00000000" w:csb0="0000001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212489" w14:textId="77777777" w:rsidR="005652A1" w:rsidRDefault="005652A1">
    <w:pPr>
      <w:pStyle w:val="Chntrang"/>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505" w:type="dxa"/>
      <w:tblInd w:w="-405" w:type="dxa"/>
      <w:tblLook w:val="04A0" w:firstRow="1" w:lastRow="0" w:firstColumn="1" w:lastColumn="0" w:noHBand="0" w:noVBand="1"/>
    </w:tblPr>
    <w:tblGrid>
      <w:gridCol w:w="8505"/>
    </w:tblGrid>
    <w:tr w:rsidR="00D82E0D" w:rsidRPr="009A56E1" w14:paraId="2C9D6CDE" w14:textId="77777777" w:rsidTr="009A56E1">
      <w:trPr>
        <w:trHeight w:val="630"/>
      </w:trPr>
      <w:tc>
        <w:tcPr>
          <w:tcW w:w="8505" w:type="dxa"/>
        </w:tcPr>
        <w:p w14:paraId="219FCB44" w14:textId="488FF75D" w:rsidR="00D82E0D" w:rsidRPr="009A56E1" w:rsidRDefault="00D82E0D" w:rsidP="009A56E1">
          <w:pPr>
            <w:pStyle w:val="Chntrang"/>
            <w:ind w:right="183"/>
            <w:rPr>
              <w:rFonts w:ascii="Arial" w:hAnsi="Arial" w:cs="Arial"/>
              <w:sz w:val="18"/>
              <w:szCs w:val="18"/>
            </w:rPr>
          </w:pPr>
          <w:r w:rsidRPr="009A56E1">
            <w:rPr>
              <w:rFonts w:ascii="Arial" w:hAnsi="Arial" w:cs="Arial"/>
              <w:b/>
              <w:bCs/>
              <w:color w:val="C00000"/>
              <w:sz w:val="18"/>
              <w:szCs w:val="18"/>
            </w:rPr>
            <w:t>APOLAT LEGAL</w:t>
          </w:r>
          <w:r w:rsidRPr="009A56E1">
            <w:rPr>
              <w:rFonts w:ascii="Arial" w:hAnsi="Arial" w:cs="Arial"/>
              <w:sz w:val="18"/>
              <w:szCs w:val="18"/>
            </w:rPr>
            <w:t xml:space="preserve"> </w:t>
          </w:r>
          <w:r w:rsidR="009A56E1">
            <w:rPr>
              <w:rFonts w:ascii="Arial" w:hAnsi="Arial" w:cs="Arial"/>
              <w:sz w:val="18"/>
              <w:szCs w:val="18"/>
            </w:rPr>
            <w:t xml:space="preserve">        </w:t>
          </w:r>
          <w:r w:rsidR="009A56E1" w:rsidRPr="009A56E1">
            <w:rPr>
              <w:rFonts w:ascii="Arial" w:hAnsi="Arial" w:cs="Arial"/>
              <w:b/>
              <w:bCs/>
              <w:color w:val="C00000"/>
              <w:sz w:val="18"/>
              <w:szCs w:val="18"/>
            </w:rPr>
            <w:t>T</w:t>
          </w:r>
          <w:r w:rsidR="009A56E1" w:rsidRPr="009A56E1">
            <w:rPr>
              <w:rFonts w:ascii="Arial" w:hAnsi="Arial" w:cs="Arial"/>
              <w:sz w:val="18"/>
              <w:szCs w:val="18"/>
            </w:rPr>
            <w:t xml:space="preserve">  (+84-28) 3899 8683     </w:t>
          </w:r>
          <w:r w:rsidR="009A56E1" w:rsidRPr="009A56E1">
            <w:rPr>
              <w:rFonts w:ascii="Arial" w:hAnsi="Arial" w:cs="Arial"/>
              <w:b/>
              <w:bCs/>
              <w:color w:val="C00000"/>
              <w:sz w:val="18"/>
              <w:szCs w:val="18"/>
            </w:rPr>
            <w:t>E</w:t>
          </w:r>
          <w:r w:rsidR="009A56E1" w:rsidRPr="009A56E1">
            <w:rPr>
              <w:rFonts w:ascii="Arial" w:hAnsi="Arial" w:cs="Arial"/>
              <w:sz w:val="18"/>
              <w:szCs w:val="18"/>
            </w:rPr>
            <w:t xml:space="preserve">  </w:t>
          </w:r>
          <w:hyperlink r:id="rId1" w:history="1">
            <w:r w:rsidR="009A56E1" w:rsidRPr="009A56E1">
              <w:rPr>
                <w:rStyle w:val="Siuktni"/>
                <w:rFonts w:ascii="Arial" w:hAnsi="Arial" w:cs="Arial"/>
                <w:color w:val="auto"/>
                <w:sz w:val="18"/>
                <w:szCs w:val="18"/>
                <w:u w:val="none"/>
              </w:rPr>
              <w:t>info@apolatlegal.com</w:t>
            </w:r>
          </w:hyperlink>
          <w:r w:rsidR="009A56E1" w:rsidRPr="009A56E1">
            <w:rPr>
              <w:rFonts w:ascii="Arial" w:hAnsi="Arial" w:cs="Arial"/>
              <w:sz w:val="18"/>
              <w:szCs w:val="18"/>
            </w:rPr>
            <w:t xml:space="preserve">     </w:t>
          </w:r>
          <w:r w:rsidR="009A56E1" w:rsidRPr="009A56E1">
            <w:rPr>
              <w:rFonts w:ascii="Arial" w:hAnsi="Arial" w:cs="Arial"/>
              <w:b/>
              <w:bCs/>
              <w:color w:val="C00000"/>
              <w:sz w:val="18"/>
              <w:szCs w:val="18"/>
            </w:rPr>
            <w:t>W</w:t>
          </w:r>
          <w:r w:rsidR="009A56E1">
            <w:rPr>
              <w:rFonts w:ascii="Arial" w:hAnsi="Arial" w:cs="Arial"/>
              <w:sz w:val="18"/>
              <w:szCs w:val="18"/>
            </w:rPr>
            <w:t xml:space="preserve"> </w:t>
          </w:r>
          <w:r w:rsidR="009A56E1" w:rsidRPr="009A56E1">
            <w:rPr>
              <w:rFonts w:ascii="Arial" w:hAnsi="Arial" w:cs="Arial"/>
              <w:sz w:val="18"/>
              <w:szCs w:val="18"/>
            </w:rPr>
            <w:t xml:space="preserve"> www.apolatlegal.com</w:t>
          </w:r>
        </w:p>
      </w:tc>
    </w:tr>
  </w:tbl>
  <w:p w14:paraId="2E66498E" w14:textId="5BA63474" w:rsidR="00062A36" w:rsidRPr="00D82E0D" w:rsidRDefault="009A56E1" w:rsidP="0071255F">
    <w:pPr>
      <w:spacing w:after="0" w:line="240" w:lineRule="auto"/>
      <w:ind w:right="-22"/>
      <w:jc w:val="right"/>
      <w:rPr>
        <w:rFonts w:ascii="Arial" w:hAnsi="Arial" w:cs="Arial"/>
        <w:sz w:val="18"/>
        <w:szCs w:val="20"/>
      </w:rPr>
    </w:pPr>
    <w:r w:rsidRPr="00D82E0D">
      <w:rPr>
        <w:rFonts w:ascii="Times New Roman" w:hAnsi="Times New Roman"/>
        <w:b/>
        <w:noProof/>
        <w:sz w:val="28"/>
        <w:szCs w:val="28"/>
      </w:rPr>
      <w:drawing>
        <wp:anchor distT="0" distB="0" distL="114300" distR="114300" simplePos="0" relativeHeight="251666944" behindDoc="0" locked="0" layoutInCell="1" allowOverlap="1" wp14:anchorId="20D070B2" wp14:editId="36A41C02">
          <wp:simplePos x="0" y="0"/>
          <wp:positionH relativeFrom="margin">
            <wp:posOffset>5443855</wp:posOffset>
          </wp:positionH>
          <wp:positionV relativeFrom="margin">
            <wp:posOffset>8806180</wp:posOffset>
          </wp:positionV>
          <wp:extent cx="428625" cy="445135"/>
          <wp:effectExtent l="0" t="0" r="9525" b="0"/>
          <wp:wrapSquare wrapText="bothSides"/>
          <wp:docPr id="15" name="Hình ảnh 4" descr="Ảnh có chứa văn bản, ký hiệu, đồ họa véc-tơ&#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 copy FAVICON.png"/>
                  <pic:cNvPicPr/>
                </pic:nvPicPr>
                <pic:blipFill>
                  <a:blip r:embed="rId2">
                    <a:extLst>
                      <a:ext uri="{28A0092B-C50C-407E-A947-70E740481C1C}">
                        <a14:useLocalDpi xmlns:a14="http://schemas.microsoft.com/office/drawing/2010/main" val="0"/>
                      </a:ext>
                    </a:extLst>
                  </a:blip>
                  <a:stretch>
                    <a:fillRect/>
                  </a:stretch>
                </pic:blipFill>
                <pic:spPr>
                  <a:xfrm>
                    <a:off x="0" y="0"/>
                    <a:ext cx="428625" cy="445135"/>
                  </a:xfrm>
                  <a:prstGeom prst="rect">
                    <a:avLst/>
                  </a:prstGeom>
                </pic:spPr>
              </pic:pic>
            </a:graphicData>
          </a:graphic>
          <wp14:sizeRelH relativeFrom="margin">
            <wp14:pctWidth>0</wp14:pctWidth>
          </wp14:sizeRelH>
          <wp14:sizeRelV relativeFrom="margin">
            <wp14:pctHeight>0</wp14:pctHeight>
          </wp14:sizeRelV>
        </wp:anchor>
      </w:drawing>
    </w:r>
    <w:r w:rsidRPr="00D82E0D">
      <w:rPr>
        <w:rFonts w:ascii="Arial" w:hAnsi="Arial" w:cs="Arial"/>
        <w:noProof/>
        <w:sz w:val="16"/>
        <w:szCs w:val="16"/>
      </w:rPr>
      <mc:AlternateContent>
        <mc:Choice Requires="wps">
          <w:drawing>
            <wp:anchor distT="0" distB="0" distL="114300" distR="114300" simplePos="0" relativeHeight="251662336" behindDoc="0" locked="0" layoutInCell="1" allowOverlap="1" wp14:anchorId="44842472" wp14:editId="48B1F012">
              <wp:simplePos x="0" y="0"/>
              <wp:positionH relativeFrom="column">
                <wp:posOffset>-179705</wp:posOffset>
              </wp:positionH>
              <wp:positionV relativeFrom="paragraph">
                <wp:posOffset>-652780</wp:posOffset>
              </wp:positionV>
              <wp:extent cx="6117590" cy="635"/>
              <wp:effectExtent l="0" t="0" r="35560" b="37465"/>
              <wp:wrapNone/>
              <wp:docPr id="2"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17590" cy="635"/>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2D1B2D3" id="_x0000_t32" coordsize="21600,21600" o:spt="32" o:oned="t" path="m,l21600,21600e" filled="f">
              <v:path arrowok="t" fillok="f" o:connecttype="none"/>
              <o:lock v:ext="edit" shapetype="t"/>
            </v:shapetype>
            <v:shape id="AutoShape 5" o:spid="_x0000_s1026" type="#_x0000_t32" style="position:absolute;margin-left:-14.15pt;margin-top:-51.4pt;width:481.7pt;height:.0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" strokeweight="1.5pt"/>
          </w:pict>
        </mc:Fallback>
      </mc:AlternateContent>
    </w:r>
    <w:r w:rsidR="001B6FC1" w:rsidRPr="00D82E0D">
      <w:rPr>
        <w:rFonts w:ascii="Arial" w:hAnsi="Arial" w:cs="Arial"/>
        <w:sz w:val="18"/>
        <w:szCs w:val="20"/>
      </w:rPr>
      <w:t xml:space="preserve">         </w:t>
    </w:r>
    <w:r w:rsidR="001B6FC1" w:rsidRPr="00D82E0D">
      <w:rPr>
        <w:rFonts w:ascii="Arial" w:hAnsi="Arial" w:cs="Arial"/>
        <w:sz w:val="18"/>
        <w:szCs w:val="20"/>
      </w:rPr>
      <w:tab/>
    </w:r>
    <w:r w:rsidR="001B6FC1" w:rsidRPr="00D82E0D">
      <w:rPr>
        <w:rFonts w:ascii="Arial" w:hAnsi="Arial" w:cs="Arial"/>
        <w:sz w:val="18"/>
        <w:szCs w:val="20"/>
      </w:rPr>
      <w:tab/>
    </w:r>
    <w:r w:rsidR="00062A36" w:rsidRPr="00D82E0D">
      <w:rPr>
        <w:rFonts w:ascii="Arial" w:hAnsi="Arial" w:cs="Arial"/>
        <w:sz w:val="18"/>
        <w:szCs w:val="20"/>
      </w:rPr>
      <w:t xml:space="preserve">Page </w:t>
    </w:r>
    <w:r w:rsidR="00062A36" w:rsidRPr="00D82E0D">
      <w:rPr>
        <w:rFonts w:ascii="Arial" w:hAnsi="Arial" w:cs="Arial"/>
        <w:sz w:val="18"/>
        <w:szCs w:val="20"/>
      </w:rPr>
      <w:fldChar w:fldCharType="begin"/>
    </w:r>
    <w:r w:rsidR="00062A36" w:rsidRPr="00D82E0D">
      <w:rPr>
        <w:rFonts w:ascii="Arial" w:hAnsi="Arial" w:cs="Arial"/>
        <w:sz w:val="18"/>
        <w:szCs w:val="20"/>
      </w:rPr>
      <w:instrText xml:space="preserve"> PAGE </w:instrText>
    </w:r>
    <w:r w:rsidR="00062A36" w:rsidRPr="00D82E0D">
      <w:rPr>
        <w:rFonts w:ascii="Arial" w:hAnsi="Arial" w:cs="Arial"/>
        <w:sz w:val="18"/>
        <w:szCs w:val="20"/>
      </w:rPr>
      <w:fldChar w:fldCharType="separate"/>
    </w:r>
    <w:r w:rsidR="00E51B58" w:rsidRPr="00D82E0D">
      <w:rPr>
        <w:rFonts w:ascii="Arial" w:hAnsi="Arial" w:cs="Arial"/>
        <w:noProof/>
        <w:sz w:val="18"/>
        <w:szCs w:val="20"/>
      </w:rPr>
      <w:t>1</w:t>
    </w:r>
    <w:r w:rsidR="00062A36" w:rsidRPr="00D82E0D">
      <w:rPr>
        <w:rFonts w:ascii="Arial" w:hAnsi="Arial" w:cs="Arial"/>
        <w:sz w:val="18"/>
        <w:szCs w:val="20"/>
      </w:rPr>
      <w:fldChar w:fldCharType="end"/>
    </w:r>
    <w:r w:rsidR="00062A36" w:rsidRPr="00D82E0D">
      <w:rPr>
        <w:rFonts w:ascii="Arial" w:hAnsi="Arial" w:cs="Arial"/>
        <w:sz w:val="18"/>
        <w:szCs w:val="20"/>
      </w:rPr>
      <w:t xml:space="preserve"> /</w:t>
    </w:r>
    <w:r w:rsidR="00062A36" w:rsidRPr="00D82E0D">
      <w:rPr>
        <w:rFonts w:ascii="Arial" w:hAnsi="Arial" w:cs="Arial"/>
        <w:sz w:val="18"/>
        <w:szCs w:val="20"/>
      </w:rPr>
      <w:fldChar w:fldCharType="begin"/>
    </w:r>
    <w:r w:rsidR="00062A36" w:rsidRPr="00D82E0D">
      <w:rPr>
        <w:rFonts w:ascii="Arial" w:hAnsi="Arial" w:cs="Arial"/>
        <w:sz w:val="18"/>
        <w:szCs w:val="20"/>
      </w:rPr>
      <w:instrText xml:space="preserve"> NUMPAGES  </w:instrText>
    </w:r>
    <w:r w:rsidR="00062A36" w:rsidRPr="00D82E0D">
      <w:rPr>
        <w:rFonts w:ascii="Arial" w:hAnsi="Arial" w:cs="Arial"/>
        <w:sz w:val="18"/>
        <w:szCs w:val="20"/>
      </w:rPr>
      <w:fldChar w:fldCharType="separate"/>
    </w:r>
    <w:r w:rsidR="00E51B58" w:rsidRPr="00D82E0D">
      <w:rPr>
        <w:rFonts w:ascii="Arial" w:hAnsi="Arial" w:cs="Arial"/>
        <w:noProof/>
        <w:sz w:val="18"/>
        <w:szCs w:val="20"/>
      </w:rPr>
      <w:t>1</w:t>
    </w:r>
    <w:r w:rsidR="00062A36" w:rsidRPr="00D82E0D">
      <w:rPr>
        <w:rFonts w:ascii="Arial" w:hAnsi="Arial" w:cs="Arial"/>
        <w:sz w:val="18"/>
        <w:szCs w:val="20"/>
      </w:rPr>
      <w:fldChar w:fldCharType="end"/>
    </w:r>
  </w:p>
  <w:p w14:paraId="25209C50" w14:textId="4349F180" w:rsidR="00607C3C" w:rsidRPr="00D82E0D" w:rsidRDefault="00607C3C" w:rsidP="006133BB">
    <w:pPr>
      <w:spacing w:after="0" w:line="240" w:lineRule="auto"/>
      <w:jc w:val="right"/>
      <w:rPr>
        <w:rFonts w:ascii="Arial" w:hAnsi="Arial" w:cs="Arial"/>
        <w:sz w:val="18"/>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911108" w14:textId="77777777" w:rsidR="005652A1" w:rsidRDefault="005652A1">
    <w:pPr>
      <w:pStyle w:val="Chntrang"/>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01A88E" w14:textId="77777777" w:rsidR="00644E8F" w:rsidRDefault="00644E8F" w:rsidP="006566EC">
      <w:pPr>
        <w:spacing w:after="0" w:line="240" w:lineRule="auto"/>
      </w:pPr>
      <w:r>
        <w:separator/>
      </w:r>
    </w:p>
  </w:footnote>
  <w:footnote w:type="continuationSeparator" w:id="0">
    <w:p w14:paraId="0B8F8BF6" w14:textId="77777777" w:rsidR="00644E8F" w:rsidRDefault="00644E8F" w:rsidP="006566E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81832C" w14:textId="77777777" w:rsidR="005652A1" w:rsidRDefault="005652A1">
    <w:pPr>
      <w:pStyle w:val="utrang"/>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6C2108" w14:textId="316DAC16" w:rsidR="006B017A" w:rsidRDefault="002A4913" w:rsidP="002A4913">
    <w:pPr>
      <w:pStyle w:val="utrang"/>
      <w:tabs>
        <w:tab w:val="clear" w:pos="9360"/>
        <w:tab w:val="right" w:pos="9192"/>
      </w:tabs>
    </w:pPr>
    <w:r>
      <w:rPr>
        <w:noProof/>
      </w:rPr>
      <w:drawing>
        <wp:anchor distT="0" distB="0" distL="114300" distR="114300" simplePos="0" relativeHeight="251665920" behindDoc="0" locked="0" layoutInCell="1" allowOverlap="1" wp14:anchorId="61C25C04" wp14:editId="576FA7E6">
          <wp:simplePos x="0" y="0"/>
          <wp:positionH relativeFrom="margin">
            <wp:posOffset>4055745</wp:posOffset>
          </wp:positionH>
          <wp:positionV relativeFrom="page">
            <wp:posOffset>437515</wp:posOffset>
          </wp:positionV>
          <wp:extent cx="1991995" cy="233045"/>
          <wp:effectExtent l="0" t="0" r="1905" b="0"/>
          <wp:wrapTopAndBottom/>
          <wp:docPr id="13" name="Hình ảnh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sset 1.png"/>
                  <pic:cNvPicPr/>
                </pic:nvPicPr>
                <pic:blipFill>
                  <a:blip r:embed="rId1">
                    <a:extLst>
                      <a:ext uri="{28A0092B-C50C-407E-A947-70E740481C1C}">
                        <a14:useLocalDpi xmlns:a14="http://schemas.microsoft.com/office/drawing/2010/main" val="0"/>
                      </a:ext>
                    </a:extLst>
                  </a:blip>
                  <a:stretch>
                    <a:fillRect/>
                  </a:stretch>
                </pic:blipFill>
                <pic:spPr>
                  <a:xfrm>
                    <a:off x="0" y="0"/>
                    <a:ext cx="1991995" cy="233045"/>
                  </a:xfrm>
                  <a:prstGeom prst="rect">
                    <a:avLst/>
                  </a:prstGeom>
                </pic:spPr>
              </pic:pic>
            </a:graphicData>
          </a:graphic>
          <wp14:sizeRelH relativeFrom="margin">
            <wp14:pctWidth>0</wp14:pctWidth>
          </wp14:sizeRelH>
          <wp14:sizeRelV relativeFrom="margin">
            <wp14:pctHeight>0</wp14:pctHeight>
          </wp14:sizeRelV>
        </wp:anchor>
      </w:drawing>
    </w:r>
    <w:r w:rsidR="00CC53CD">
      <w:rPr>
        <w:noProof/>
      </w:rPr>
      <w:drawing>
        <wp:anchor distT="0" distB="0" distL="114300" distR="114300" simplePos="0" relativeHeight="251665408" behindDoc="0" locked="0" layoutInCell="1" allowOverlap="1" wp14:anchorId="4EBDD9C4" wp14:editId="7F4CC787">
          <wp:simplePos x="0" y="0"/>
          <wp:positionH relativeFrom="margin">
            <wp:posOffset>-351790</wp:posOffset>
          </wp:positionH>
          <wp:positionV relativeFrom="paragraph">
            <wp:posOffset>116205</wp:posOffset>
          </wp:positionV>
          <wp:extent cx="1428750" cy="471170"/>
          <wp:effectExtent l="0" t="0" r="6350" b="0"/>
          <wp:wrapTopAndBottom/>
          <wp:docPr id="14" name="Hình ảnh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Apolat Legal_04.png"/>
                  <pic:cNvPicPr/>
                </pic:nvPicPr>
                <pic:blipFill>
                  <a:blip r:embed="rId2">
                    <a:extLst>
                      <a:ext uri="{28A0092B-C50C-407E-A947-70E740481C1C}">
                        <a14:useLocalDpi xmlns:a14="http://schemas.microsoft.com/office/drawing/2010/main" val="0"/>
                      </a:ext>
                    </a:extLst>
                  </a:blip>
                  <a:stretch>
                    <a:fillRect/>
                  </a:stretch>
                </pic:blipFill>
                <pic:spPr>
                  <a:xfrm>
                    <a:off x="0" y="0"/>
                    <a:ext cx="1428750" cy="47117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712EBE" w14:textId="77777777" w:rsidR="005652A1" w:rsidRDefault="005652A1">
    <w:pPr>
      <w:pStyle w:val="utrang"/>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D7F15"/>
    <w:multiLevelType w:val="multilevel"/>
    <w:tmpl w:val="34D650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6E3120"/>
    <w:multiLevelType w:val="hybridMultilevel"/>
    <w:tmpl w:val="45DA4632"/>
    <w:lvl w:ilvl="0" w:tplc="905A2F06">
      <w:start w:val="1"/>
      <w:numFmt w:val="upperRoman"/>
      <w:lvlText w:val="%1."/>
      <w:lvlJc w:val="left"/>
      <w:pPr>
        <w:tabs>
          <w:tab w:val="num" w:pos="1080"/>
        </w:tabs>
        <w:ind w:left="1080" w:hanging="720"/>
      </w:pPr>
    </w:lvl>
    <w:lvl w:ilvl="1" w:tplc="6C601C0A">
      <w:start w:val="1"/>
      <w:numFmt w:val="decimal"/>
      <w:lvlText w:val="%2."/>
      <w:lvlJc w:val="left"/>
      <w:pPr>
        <w:tabs>
          <w:tab w:val="num" w:pos="1440"/>
        </w:tabs>
        <w:ind w:left="1440" w:hanging="360"/>
      </w:pPr>
    </w:lvl>
    <w:lvl w:ilvl="2" w:tplc="2A2C2BEC">
      <w:start w:val="1"/>
      <w:numFmt w:val="bullet"/>
      <w:lvlText w:val="-"/>
      <w:lvlJc w:val="left"/>
      <w:pPr>
        <w:tabs>
          <w:tab w:val="num" w:pos="2340"/>
        </w:tabs>
        <w:ind w:left="2340" w:hanging="360"/>
      </w:pPr>
      <w:rPr>
        <w:rFonts w:ascii="Times New Roman" w:eastAsia="Times New Roman" w:hAnsi="Times New Roman" w:cs="Times New Roman"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 w15:restartNumberingAfterBreak="0">
    <w:nsid w:val="17833652"/>
    <w:multiLevelType w:val="hybridMultilevel"/>
    <w:tmpl w:val="3CE6CB72"/>
    <w:lvl w:ilvl="0" w:tplc="D0F6E9B4">
      <w:start w:val="1"/>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213698B"/>
    <w:multiLevelType w:val="hybridMultilevel"/>
    <w:tmpl w:val="8A5C4DD0"/>
    <w:lvl w:ilvl="0" w:tplc="D0CE0D1E">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251E34C9"/>
    <w:multiLevelType w:val="multilevel"/>
    <w:tmpl w:val="A7804C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6566947"/>
    <w:multiLevelType w:val="multilevel"/>
    <w:tmpl w:val="4516B2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C404B0C"/>
    <w:multiLevelType w:val="hybridMultilevel"/>
    <w:tmpl w:val="7CFA0044"/>
    <w:lvl w:ilvl="0" w:tplc="51883E8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F60237"/>
    <w:multiLevelType w:val="multilevel"/>
    <w:tmpl w:val="562AFD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0DA4604"/>
    <w:multiLevelType w:val="multilevel"/>
    <w:tmpl w:val="99D298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7AA309A"/>
    <w:multiLevelType w:val="multilevel"/>
    <w:tmpl w:val="9FF60A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F8B7DC3"/>
    <w:multiLevelType w:val="hybridMultilevel"/>
    <w:tmpl w:val="D72069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37D63D3"/>
    <w:multiLevelType w:val="hybridMultilevel"/>
    <w:tmpl w:val="CB74B168"/>
    <w:lvl w:ilvl="0" w:tplc="3678019A">
      <w:start w:val="1"/>
      <w:numFmt w:val="bullet"/>
      <w:lvlText w:val=""/>
      <w:lvlJc w:val="left"/>
      <w:pPr>
        <w:ind w:left="1440" w:hanging="360"/>
      </w:pPr>
      <w:rPr>
        <w:rFonts w:ascii="Symbol" w:hAnsi="Symbol"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4C0B01C6"/>
    <w:multiLevelType w:val="hybridMultilevel"/>
    <w:tmpl w:val="7026BB74"/>
    <w:lvl w:ilvl="0" w:tplc="51883E80">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4E043719"/>
    <w:multiLevelType w:val="hybridMultilevel"/>
    <w:tmpl w:val="E88262D2"/>
    <w:lvl w:ilvl="0" w:tplc="51883E8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07239C"/>
    <w:multiLevelType w:val="multilevel"/>
    <w:tmpl w:val="7CF8B44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2596FAD"/>
    <w:multiLevelType w:val="hybridMultilevel"/>
    <w:tmpl w:val="2BFCF278"/>
    <w:lvl w:ilvl="0" w:tplc="6122C08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7937AE4"/>
    <w:multiLevelType w:val="hybridMultilevel"/>
    <w:tmpl w:val="9594F1AE"/>
    <w:lvl w:ilvl="0" w:tplc="4572A56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8D64780"/>
    <w:multiLevelType w:val="multilevel"/>
    <w:tmpl w:val="857414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CD46E02"/>
    <w:multiLevelType w:val="hybridMultilevel"/>
    <w:tmpl w:val="2C4A7B1E"/>
    <w:lvl w:ilvl="0" w:tplc="3678019A">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9" w15:restartNumberingAfterBreak="0">
    <w:nsid w:val="5DF71B6B"/>
    <w:multiLevelType w:val="hybridMultilevel"/>
    <w:tmpl w:val="FD6816BE"/>
    <w:lvl w:ilvl="0" w:tplc="51883E8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D0F3125"/>
    <w:multiLevelType w:val="hybridMultilevel"/>
    <w:tmpl w:val="45E6D55A"/>
    <w:lvl w:ilvl="0" w:tplc="042A000B">
      <w:start w:val="1"/>
      <w:numFmt w:val="bullet"/>
      <w:lvlText w:val=""/>
      <w:lvlJc w:val="left"/>
      <w:pPr>
        <w:ind w:left="928" w:hanging="360"/>
      </w:pPr>
      <w:rPr>
        <w:rFonts w:ascii="Wingdings" w:hAnsi="Wingdings" w:hint="default"/>
      </w:rPr>
    </w:lvl>
    <w:lvl w:ilvl="1" w:tplc="042A0003">
      <w:start w:val="1"/>
      <w:numFmt w:val="bullet"/>
      <w:lvlText w:val="o"/>
      <w:lvlJc w:val="left"/>
      <w:pPr>
        <w:ind w:left="1648" w:hanging="360"/>
      </w:pPr>
      <w:rPr>
        <w:rFonts w:ascii="Courier New" w:hAnsi="Courier New" w:cs="Courier New" w:hint="default"/>
      </w:rPr>
    </w:lvl>
    <w:lvl w:ilvl="2" w:tplc="042A0005">
      <w:start w:val="1"/>
      <w:numFmt w:val="bullet"/>
      <w:lvlText w:val=""/>
      <w:lvlJc w:val="left"/>
      <w:pPr>
        <w:ind w:left="2368" w:hanging="360"/>
      </w:pPr>
      <w:rPr>
        <w:rFonts w:ascii="Wingdings" w:hAnsi="Wingdings" w:hint="default"/>
      </w:rPr>
    </w:lvl>
    <w:lvl w:ilvl="3" w:tplc="042A0001">
      <w:start w:val="1"/>
      <w:numFmt w:val="bullet"/>
      <w:lvlText w:val=""/>
      <w:lvlJc w:val="left"/>
      <w:pPr>
        <w:ind w:left="3088" w:hanging="360"/>
      </w:pPr>
      <w:rPr>
        <w:rFonts w:ascii="Symbol" w:hAnsi="Symbol" w:hint="default"/>
      </w:rPr>
    </w:lvl>
    <w:lvl w:ilvl="4" w:tplc="042A0003">
      <w:start w:val="1"/>
      <w:numFmt w:val="bullet"/>
      <w:lvlText w:val="o"/>
      <w:lvlJc w:val="left"/>
      <w:pPr>
        <w:ind w:left="3808" w:hanging="360"/>
      </w:pPr>
      <w:rPr>
        <w:rFonts w:ascii="Courier New" w:hAnsi="Courier New" w:cs="Courier New" w:hint="default"/>
      </w:rPr>
    </w:lvl>
    <w:lvl w:ilvl="5" w:tplc="042A0005">
      <w:start w:val="1"/>
      <w:numFmt w:val="bullet"/>
      <w:lvlText w:val=""/>
      <w:lvlJc w:val="left"/>
      <w:pPr>
        <w:ind w:left="4528" w:hanging="360"/>
      </w:pPr>
      <w:rPr>
        <w:rFonts w:ascii="Wingdings" w:hAnsi="Wingdings" w:hint="default"/>
      </w:rPr>
    </w:lvl>
    <w:lvl w:ilvl="6" w:tplc="042A0001">
      <w:start w:val="1"/>
      <w:numFmt w:val="bullet"/>
      <w:lvlText w:val=""/>
      <w:lvlJc w:val="left"/>
      <w:pPr>
        <w:ind w:left="5248" w:hanging="360"/>
      </w:pPr>
      <w:rPr>
        <w:rFonts w:ascii="Symbol" w:hAnsi="Symbol" w:hint="default"/>
      </w:rPr>
    </w:lvl>
    <w:lvl w:ilvl="7" w:tplc="042A0003">
      <w:start w:val="1"/>
      <w:numFmt w:val="bullet"/>
      <w:lvlText w:val="o"/>
      <w:lvlJc w:val="left"/>
      <w:pPr>
        <w:ind w:left="5968" w:hanging="360"/>
      </w:pPr>
      <w:rPr>
        <w:rFonts w:ascii="Courier New" w:hAnsi="Courier New" w:cs="Courier New" w:hint="default"/>
      </w:rPr>
    </w:lvl>
    <w:lvl w:ilvl="8" w:tplc="042A0005">
      <w:start w:val="1"/>
      <w:numFmt w:val="bullet"/>
      <w:lvlText w:val=""/>
      <w:lvlJc w:val="left"/>
      <w:pPr>
        <w:ind w:left="6688" w:hanging="360"/>
      </w:pPr>
      <w:rPr>
        <w:rFonts w:ascii="Wingdings" w:hAnsi="Wingdings" w:hint="default"/>
      </w:rPr>
    </w:lvl>
  </w:abstractNum>
  <w:abstractNum w:abstractNumId="21" w15:restartNumberingAfterBreak="0">
    <w:nsid w:val="6D4E076A"/>
    <w:multiLevelType w:val="multilevel"/>
    <w:tmpl w:val="3A32E7F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0B04E48"/>
    <w:multiLevelType w:val="multilevel"/>
    <w:tmpl w:val="DED87F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9021014"/>
    <w:multiLevelType w:val="hybridMultilevel"/>
    <w:tmpl w:val="C000717E"/>
    <w:lvl w:ilvl="0" w:tplc="33CEEABE">
      <w:start w:val="10"/>
      <w:numFmt w:val="bullet"/>
      <w:lvlText w:val="-"/>
      <w:lvlJc w:val="left"/>
      <w:pPr>
        <w:ind w:left="360" w:hanging="360"/>
      </w:pPr>
      <w:rPr>
        <w:rFonts w:ascii="Times New Roman" w:eastAsia="Times New Roman" w:hAnsi="Times New Roman" w:cs="Times New Roman" w:hint="default"/>
        <w:b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799D4F35"/>
    <w:multiLevelType w:val="hybridMultilevel"/>
    <w:tmpl w:val="DC02D940"/>
    <w:lvl w:ilvl="0" w:tplc="51883E80">
      <w:start w:val="1"/>
      <w:numFmt w:val="lowerLetter"/>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7EF72EDF"/>
    <w:multiLevelType w:val="multilevel"/>
    <w:tmpl w:val="D87A4C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5"/>
  </w:num>
  <w:num w:numId="2">
    <w:abstractNumId w:val="16"/>
  </w:num>
  <w:num w:numId="3">
    <w:abstractNumId w:val="24"/>
  </w:num>
  <w:num w:numId="4">
    <w:abstractNumId w:val="13"/>
  </w:num>
  <w:num w:numId="5">
    <w:abstractNumId w:val="6"/>
  </w:num>
  <w:num w:numId="6">
    <w:abstractNumId w:val="11"/>
  </w:num>
  <w:num w:numId="7">
    <w:abstractNumId w:val="19"/>
  </w:num>
  <w:num w:numId="8">
    <w:abstractNumId w:val="1"/>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num>
  <w:num w:numId="10">
    <w:abstractNumId w:val="12"/>
  </w:num>
  <w:num w:numId="11">
    <w:abstractNumId w:val="18"/>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num>
  <w:num w:numId="14">
    <w:abstractNumId w:val="10"/>
  </w:num>
  <w:num w:numId="15">
    <w:abstractNumId w:val="23"/>
  </w:num>
  <w:num w:numId="16">
    <w:abstractNumId w:val="20"/>
  </w:num>
  <w:num w:numId="17">
    <w:abstractNumId w:val="8"/>
  </w:num>
  <w:num w:numId="18">
    <w:abstractNumId w:val="21"/>
    <w:lvlOverride w:ilvl="0">
      <w:lvl w:ilvl="0">
        <w:numFmt w:val="decimal"/>
        <w:lvlText w:val="%1."/>
        <w:lvlJc w:val="left"/>
      </w:lvl>
    </w:lvlOverride>
  </w:num>
  <w:num w:numId="19">
    <w:abstractNumId w:val="14"/>
    <w:lvlOverride w:ilvl="0">
      <w:lvl w:ilvl="0">
        <w:numFmt w:val="decimal"/>
        <w:lvlText w:val="%1."/>
        <w:lvlJc w:val="left"/>
      </w:lvl>
    </w:lvlOverride>
  </w:num>
  <w:num w:numId="20">
    <w:abstractNumId w:val="9"/>
  </w:num>
  <w:num w:numId="21">
    <w:abstractNumId w:val="7"/>
  </w:num>
  <w:num w:numId="22">
    <w:abstractNumId w:val="0"/>
  </w:num>
  <w:num w:numId="23">
    <w:abstractNumId w:val="5"/>
  </w:num>
  <w:num w:numId="24">
    <w:abstractNumId w:val="4"/>
  </w:num>
  <w:num w:numId="25">
    <w:abstractNumId w:val="17"/>
  </w:num>
  <w:num w:numId="26">
    <w:abstractNumId w:val="22"/>
  </w:num>
  <w:num w:numId="27">
    <w:abstractNumId w:val="2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49" style="v-text-anchor:middle" strokecolor="white">
      <v:stroke color="white" weight="1pt"/>
      <v:shadow color="#d8d8d8" offset="3pt,3pt"/>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wMTYzsTQ1MjM1MDdV0lEKTi0uzszPAykwqwUAroT7liwAAAA="/>
  </w:docVars>
  <w:rsids>
    <w:rsidRoot w:val="006566EC"/>
    <w:rsid w:val="00015184"/>
    <w:rsid w:val="00016093"/>
    <w:rsid w:val="00016DB8"/>
    <w:rsid w:val="00020FDF"/>
    <w:rsid w:val="000328EA"/>
    <w:rsid w:val="00040BD7"/>
    <w:rsid w:val="00041768"/>
    <w:rsid w:val="00041914"/>
    <w:rsid w:val="00043338"/>
    <w:rsid w:val="00043A6D"/>
    <w:rsid w:val="00045FCC"/>
    <w:rsid w:val="00051CFE"/>
    <w:rsid w:val="000600AF"/>
    <w:rsid w:val="00062A36"/>
    <w:rsid w:val="0006300B"/>
    <w:rsid w:val="000672FE"/>
    <w:rsid w:val="0008143A"/>
    <w:rsid w:val="00091C33"/>
    <w:rsid w:val="000935EF"/>
    <w:rsid w:val="000A5668"/>
    <w:rsid w:val="000A72DC"/>
    <w:rsid w:val="000B250E"/>
    <w:rsid w:val="000B72F8"/>
    <w:rsid w:val="000C396E"/>
    <w:rsid w:val="000C7F57"/>
    <w:rsid w:val="000D1BDE"/>
    <w:rsid w:val="000D23B5"/>
    <w:rsid w:val="000D33DC"/>
    <w:rsid w:val="000E01D1"/>
    <w:rsid w:val="000E2871"/>
    <w:rsid w:val="000E3880"/>
    <w:rsid w:val="000F0971"/>
    <w:rsid w:val="000F0DFB"/>
    <w:rsid w:val="000F543B"/>
    <w:rsid w:val="000F57B8"/>
    <w:rsid w:val="000F591F"/>
    <w:rsid w:val="000F71C2"/>
    <w:rsid w:val="00106F1D"/>
    <w:rsid w:val="00111954"/>
    <w:rsid w:val="0011684C"/>
    <w:rsid w:val="00120B17"/>
    <w:rsid w:val="0012373B"/>
    <w:rsid w:val="00131001"/>
    <w:rsid w:val="00144329"/>
    <w:rsid w:val="001529D0"/>
    <w:rsid w:val="00155467"/>
    <w:rsid w:val="00157B6C"/>
    <w:rsid w:val="0016529C"/>
    <w:rsid w:val="001719D2"/>
    <w:rsid w:val="00180504"/>
    <w:rsid w:val="00183F24"/>
    <w:rsid w:val="00186956"/>
    <w:rsid w:val="001A5E74"/>
    <w:rsid w:val="001A7F7F"/>
    <w:rsid w:val="001B1EA4"/>
    <w:rsid w:val="001B60A3"/>
    <w:rsid w:val="001B6FC1"/>
    <w:rsid w:val="001C3D45"/>
    <w:rsid w:val="001C7631"/>
    <w:rsid w:val="001D05C7"/>
    <w:rsid w:val="001E3690"/>
    <w:rsid w:val="001E373E"/>
    <w:rsid w:val="001F25B3"/>
    <w:rsid w:val="00204F54"/>
    <w:rsid w:val="00205628"/>
    <w:rsid w:val="002206E8"/>
    <w:rsid w:val="002207A0"/>
    <w:rsid w:val="00224F7B"/>
    <w:rsid w:val="00224FFC"/>
    <w:rsid w:val="002263B2"/>
    <w:rsid w:val="00256FC7"/>
    <w:rsid w:val="002662E9"/>
    <w:rsid w:val="00293FD3"/>
    <w:rsid w:val="00295195"/>
    <w:rsid w:val="00295D63"/>
    <w:rsid w:val="002A2E5F"/>
    <w:rsid w:val="002A2FED"/>
    <w:rsid w:val="002A4913"/>
    <w:rsid w:val="002A62F3"/>
    <w:rsid w:val="002A677F"/>
    <w:rsid w:val="002B19C9"/>
    <w:rsid w:val="002B4CA1"/>
    <w:rsid w:val="002B7C7E"/>
    <w:rsid w:val="002C1F5F"/>
    <w:rsid w:val="002C2F9E"/>
    <w:rsid w:val="002D133B"/>
    <w:rsid w:val="002D4C7C"/>
    <w:rsid w:val="002F5D14"/>
    <w:rsid w:val="00304793"/>
    <w:rsid w:val="00316007"/>
    <w:rsid w:val="0032427D"/>
    <w:rsid w:val="00324FBC"/>
    <w:rsid w:val="00325773"/>
    <w:rsid w:val="0033347A"/>
    <w:rsid w:val="00333DB7"/>
    <w:rsid w:val="00334458"/>
    <w:rsid w:val="00336437"/>
    <w:rsid w:val="003403D3"/>
    <w:rsid w:val="00341610"/>
    <w:rsid w:val="00343518"/>
    <w:rsid w:val="003457A3"/>
    <w:rsid w:val="003565AD"/>
    <w:rsid w:val="00373915"/>
    <w:rsid w:val="0037590A"/>
    <w:rsid w:val="003812A3"/>
    <w:rsid w:val="00381B4F"/>
    <w:rsid w:val="003D11F1"/>
    <w:rsid w:val="003D1569"/>
    <w:rsid w:val="003E7E23"/>
    <w:rsid w:val="00401B20"/>
    <w:rsid w:val="00413DE1"/>
    <w:rsid w:val="00423444"/>
    <w:rsid w:val="00427A1A"/>
    <w:rsid w:val="00441964"/>
    <w:rsid w:val="004504CD"/>
    <w:rsid w:val="00450746"/>
    <w:rsid w:val="004541D4"/>
    <w:rsid w:val="004615BC"/>
    <w:rsid w:val="004915EB"/>
    <w:rsid w:val="004942DA"/>
    <w:rsid w:val="004A3AC1"/>
    <w:rsid w:val="004A6383"/>
    <w:rsid w:val="004B2977"/>
    <w:rsid w:val="004C3652"/>
    <w:rsid w:val="004C4A0C"/>
    <w:rsid w:val="004C4C25"/>
    <w:rsid w:val="004C5A4E"/>
    <w:rsid w:val="004D1A00"/>
    <w:rsid w:val="004F3C46"/>
    <w:rsid w:val="004F67A0"/>
    <w:rsid w:val="00507490"/>
    <w:rsid w:val="00517A8A"/>
    <w:rsid w:val="005221E6"/>
    <w:rsid w:val="00526F0B"/>
    <w:rsid w:val="005305DE"/>
    <w:rsid w:val="00530CD4"/>
    <w:rsid w:val="00541450"/>
    <w:rsid w:val="0054691B"/>
    <w:rsid w:val="00551279"/>
    <w:rsid w:val="0055538E"/>
    <w:rsid w:val="00560313"/>
    <w:rsid w:val="005612ED"/>
    <w:rsid w:val="005652A1"/>
    <w:rsid w:val="00571BA6"/>
    <w:rsid w:val="00584C8D"/>
    <w:rsid w:val="005927B0"/>
    <w:rsid w:val="005B7436"/>
    <w:rsid w:val="005B7D26"/>
    <w:rsid w:val="005C3CE2"/>
    <w:rsid w:val="005E205C"/>
    <w:rsid w:val="005F0C16"/>
    <w:rsid w:val="00602045"/>
    <w:rsid w:val="006050E1"/>
    <w:rsid w:val="0060654D"/>
    <w:rsid w:val="0060655B"/>
    <w:rsid w:val="0060717A"/>
    <w:rsid w:val="00607C3C"/>
    <w:rsid w:val="006133BB"/>
    <w:rsid w:val="00613743"/>
    <w:rsid w:val="00641DB2"/>
    <w:rsid w:val="00644E35"/>
    <w:rsid w:val="00644E8F"/>
    <w:rsid w:val="006566EC"/>
    <w:rsid w:val="006611AF"/>
    <w:rsid w:val="00666190"/>
    <w:rsid w:val="00682A9E"/>
    <w:rsid w:val="00686D1B"/>
    <w:rsid w:val="00686EE3"/>
    <w:rsid w:val="006B017A"/>
    <w:rsid w:val="006B037E"/>
    <w:rsid w:val="006B1EFC"/>
    <w:rsid w:val="006B27CB"/>
    <w:rsid w:val="006C6838"/>
    <w:rsid w:val="006E26CF"/>
    <w:rsid w:val="006F021F"/>
    <w:rsid w:val="006F388E"/>
    <w:rsid w:val="00705963"/>
    <w:rsid w:val="007112E8"/>
    <w:rsid w:val="0071255F"/>
    <w:rsid w:val="00733E03"/>
    <w:rsid w:val="0074247F"/>
    <w:rsid w:val="007510C2"/>
    <w:rsid w:val="007524D6"/>
    <w:rsid w:val="00754EEB"/>
    <w:rsid w:val="0077398A"/>
    <w:rsid w:val="007819B0"/>
    <w:rsid w:val="00781A83"/>
    <w:rsid w:val="0079185B"/>
    <w:rsid w:val="007918F1"/>
    <w:rsid w:val="00791C4B"/>
    <w:rsid w:val="00796B26"/>
    <w:rsid w:val="007B3349"/>
    <w:rsid w:val="007B7F9B"/>
    <w:rsid w:val="007C6DCE"/>
    <w:rsid w:val="007D7C2A"/>
    <w:rsid w:val="007F68DD"/>
    <w:rsid w:val="00800684"/>
    <w:rsid w:val="00805FB0"/>
    <w:rsid w:val="008270BD"/>
    <w:rsid w:val="00843F0D"/>
    <w:rsid w:val="00846DD4"/>
    <w:rsid w:val="008655C1"/>
    <w:rsid w:val="0086614D"/>
    <w:rsid w:val="00885B8D"/>
    <w:rsid w:val="00893956"/>
    <w:rsid w:val="00895BDA"/>
    <w:rsid w:val="008B34E2"/>
    <w:rsid w:val="008C72CD"/>
    <w:rsid w:val="009244AE"/>
    <w:rsid w:val="009320FA"/>
    <w:rsid w:val="00941043"/>
    <w:rsid w:val="00950053"/>
    <w:rsid w:val="00954289"/>
    <w:rsid w:val="00961569"/>
    <w:rsid w:val="00965000"/>
    <w:rsid w:val="00966E9B"/>
    <w:rsid w:val="0096781B"/>
    <w:rsid w:val="00990010"/>
    <w:rsid w:val="00996BFA"/>
    <w:rsid w:val="00996F4A"/>
    <w:rsid w:val="009A0529"/>
    <w:rsid w:val="009A56E1"/>
    <w:rsid w:val="009A66DE"/>
    <w:rsid w:val="009A7225"/>
    <w:rsid w:val="009B0458"/>
    <w:rsid w:val="009B1029"/>
    <w:rsid w:val="009B6FA5"/>
    <w:rsid w:val="009C3DBE"/>
    <w:rsid w:val="00A040CD"/>
    <w:rsid w:val="00A15AC6"/>
    <w:rsid w:val="00A169C6"/>
    <w:rsid w:val="00A36769"/>
    <w:rsid w:val="00A40874"/>
    <w:rsid w:val="00A46BE6"/>
    <w:rsid w:val="00A52B28"/>
    <w:rsid w:val="00A566D5"/>
    <w:rsid w:val="00A6131F"/>
    <w:rsid w:val="00A66C28"/>
    <w:rsid w:val="00A67648"/>
    <w:rsid w:val="00A7218F"/>
    <w:rsid w:val="00A75A3D"/>
    <w:rsid w:val="00A80A94"/>
    <w:rsid w:val="00A86362"/>
    <w:rsid w:val="00A904F4"/>
    <w:rsid w:val="00AA13C0"/>
    <w:rsid w:val="00AB02CF"/>
    <w:rsid w:val="00AB14E8"/>
    <w:rsid w:val="00AB1762"/>
    <w:rsid w:val="00AB2202"/>
    <w:rsid w:val="00AB33B3"/>
    <w:rsid w:val="00AC0188"/>
    <w:rsid w:val="00AC6753"/>
    <w:rsid w:val="00AD3C4A"/>
    <w:rsid w:val="00AD4EB9"/>
    <w:rsid w:val="00AE06B5"/>
    <w:rsid w:val="00AE163B"/>
    <w:rsid w:val="00AE58CF"/>
    <w:rsid w:val="00AE7810"/>
    <w:rsid w:val="00AE7E0E"/>
    <w:rsid w:val="00AF574E"/>
    <w:rsid w:val="00AF6082"/>
    <w:rsid w:val="00B03D82"/>
    <w:rsid w:val="00B10FC1"/>
    <w:rsid w:val="00B16051"/>
    <w:rsid w:val="00B17788"/>
    <w:rsid w:val="00B20929"/>
    <w:rsid w:val="00B217BE"/>
    <w:rsid w:val="00B31AFA"/>
    <w:rsid w:val="00B33619"/>
    <w:rsid w:val="00B3437C"/>
    <w:rsid w:val="00B67E70"/>
    <w:rsid w:val="00B81F9E"/>
    <w:rsid w:val="00BB14B0"/>
    <w:rsid w:val="00BB3012"/>
    <w:rsid w:val="00BB3755"/>
    <w:rsid w:val="00BB4199"/>
    <w:rsid w:val="00BC2573"/>
    <w:rsid w:val="00BC2B3B"/>
    <w:rsid w:val="00BC4E19"/>
    <w:rsid w:val="00BE0942"/>
    <w:rsid w:val="00BE109B"/>
    <w:rsid w:val="00BE7747"/>
    <w:rsid w:val="00BE7C72"/>
    <w:rsid w:val="00BF6189"/>
    <w:rsid w:val="00BF6511"/>
    <w:rsid w:val="00C00D0A"/>
    <w:rsid w:val="00C03235"/>
    <w:rsid w:val="00C04C33"/>
    <w:rsid w:val="00C056C2"/>
    <w:rsid w:val="00C07F6C"/>
    <w:rsid w:val="00C12C67"/>
    <w:rsid w:val="00C20B88"/>
    <w:rsid w:val="00C22AAA"/>
    <w:rsid w:val="00C41C7B"/>
    <w:rsid w:val="00C533D5"/>
    <w:rsid w:val="00C60385"/>
    <w:rsid w:val="00C75BAE"/>
    <w:rsid w:val="00C84418"/>
    <w:rsid w:val="00C938C8"/>
    <w:rsid w:val="00CA7273"/>
    <w:rsid w:val="00CB46AB"/>
    <w:rsid w:val="00CC182C"/>
    <w:rsid w:val="00CC2B38"/>
    <w:rsid w:val="00CC53CD"/>
    <w:rsid w:val="00CD1C12"/>
    <w:rsid w:val="00CD63CC"/>
    <w:rsid w:val="00CE0F85"/>
    <w:rsid w:val="00CE4C8C"/>
    <w:rsid w:val="00D013BE"/>
    <w:rsid w:val="00D109CC"/>
    <w:rsid w:val="00D2470F"/>
    <w:rsid w:val="00D42607"/>
    <w:rsid w:val="00D43A64"/>
    <w:rsid w:val="00D665A5"/>
    <w:rsid w:val="00D82E0D"/>
    <w:rsid w:val="00D90ABD"/>
    <w:rsid w:val="00DA6212"/>
    <w:rsid w:val="00DB3607"/>
    <w:rsid w:val="00DC2A4A"/>
    <w:rsid w:val="00DC65E6"/>
    <w:rsid w:val="00DD2964"/>
    <w:rsid w:val="00DE0409"/>
    <w:rsid w:val="00DE0AB1"/>
    <w:rsid w:val="00DE2731"/>
    <w:rsid w:val="00DE63A5"/>
    <w:rsid w:val="00DE64B4"/>
    <w:rsid w:val="00DF0F98"/>
    <w:rsid w:val="00E007D4"/>
    <w:rsid w:val="00E01553"/>
    <w:rsid w:val="00E06664"/>
    <w:rsid w:val="00E11276"/>
    <w:rsid w:val="00E1772E"/>
    <w:rsid w:val="00E215C0"/>
    <w:rsid w:val="00E22BCD"/>
    <w:rsid w:val="00E2449C"/>
    <w:rsid w:val="00E26CC4"/>
    <w:rsid w:val="00E3042F"/>
    <w:rsid w:val="00E368EB"/>
    <w:rsid w:val="00E42568"/>
    <w:rsid w:val="00E51B58"/>
    <w:rsid w:val="00E62050"/>
    <w:rsid w:val="00E75303"/>
    <w:rsid w:val="00E76785"/>
    <w:rsid w:val="00E81732"/>
    <w:rsid w:val="00E822DD"/>
    <w:rsid w:val="00E8511B"/>
    <w:rsid w:val="00E85BDB"/>
    <w:rsid w:val="00E85D62"/>
    <w:rsid w:val="00E909B9"/>
    <w:rsid w:val="00E943F7"/>
    <w:rsid w:val="00EA1037"/>
    <w:rsid w:val="00EC2EB1"/>
    <w:rsid w:val="00EE0827"/>
    <w:rsid w:val="00EE181E"/>
    <w:rsid w:val="00EE2E7B"/>
    <w:rsid w:val="00F00A9B"/>
    <w:rsid w:val="00F012B9"/>
    <w:rsid w:val="00F11E27"/>
    <w:rsid w:val="00F1315A"/>
    <w:rsid w:val="00F20EF4"/>
    <w:rsid w:val="00F47ABE"/>
    <w:rsid w:val="00F57DE9"/>
    <w:rsid w:val="00F627F5"/>
    <w:rsid w:val="00F672BE"/>
    <w:rsid w:val="00F751F2"/>
    <w:rsid w:val="00F76454"/>
    <w:rsid w:val="00F930CD"/>
    <w:rsid w:val="00FB3651"/>
    <w:rsid w:val="00FB4EEE"/>
    <w:rsid w:val="00FB6E70"/>
    <w:rsid w:val="00FC0EB6"/>
    <w:rsid w:val="00FC4EDD"/>
    <w:rsid w:val="00FD4B76"/>
    <w:rsid w:val="00FD5855"/>
    <w:rsid w:val="00FE0646"/>
    <w:rsid w:val="00FE4DF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style="v-text-anchor:middle" strokecolor="white">
      <v:stroke color="white" weight="1pt"/>
      <v:shadow color="#d8d8d8" offset="3pt,3pt"/>
    </o:shapedefaults>
    <o:shapelayout v:ext="edit">
      <o:idmap v:ext="edit" data="1"/>
    </o:shapelayout>
  </w:shapeDefaults>
  <w:decimalSymbol w:val="."/>
  <w:listSeparator w:val=","/>
  <w14:docId w14:val="7FF036E2"/>
  <w15:docId w15:val="{15541EBC-8ED5-4CB7-9CB3-255969BE87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Binhthng">
    <w:name w:val="Normal"/>
    <w:qFormat/>
    <w:rsid w:val="00541450"/>
    <w:rPr>
      <w:rFonts w:ascii="Calibri" w:eastAsia="Calibri" w:hAnsi="Calibri" w:cs="Times New Roman"/>
    </w:rPr>
  </w:style>
  <w:style w:type="paragraph" w:styleId="u1">
    <w:name w:val="heading 1"/>
    <w:basedOn w:val="Binhthng"/>
    <w:next w:val="Binhthng"/>
    <w:link w:val="u1Char"/>
    <w:qFormat/>
    <w:rsid w:val="00413DE1"/>
    <w:pPr>
      <w:keepNext/>
      <w:tabs>
        <w:tab w:val="num" w:pos="720"/>
      </w:tabs>
      <w:spacing w:before="240" w:after="60" w:line="240" w:lineRule="auto"/>
      <w:ind w:left="720" w:hanging="720"/>
      <w:outlineLvl w:val="0"/>
    </w:pPr>
    <w:rPr>
      <w:rFonts w:ascii="Times New Roman" w:eastAsia="Times New Roman" w:hAnsi="Times New Roman" w:cs="Arial"/>
      <w:bCs/>
      <w:kern w:val="32"/>
      <w:sz w:val="24"/>
      <w:szCs w:val="32"/>
    </w:rPr>
  </w:style>
  <w:style w:type="paragraph" w:styleId="u2">
    <w:name w:val="heading 2"/>
    <w:basedOn w:val="Binhthng"/>
    <w:next w:val="Binhthng"/>
    <w:link w:val="u2Char"/>
    <w:semiHidden/>
    <w:unhideWhenUsed/>
    <w:qFormat/>
    <w:rsid w:val="004C3652"/>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u3">
    <w:name w:val="heading 3"/>
    <w:basedOn w:val="Binhthng"/>
    <w:next w:val="Binhthng"/>
    <w:link w:val="u3Char"/>
    <w:semiHidden/>
    <w:unhideWhenUsed/>
    <w:qFormat/>
    <w:rsid w:val="00413DE1"/>
    <w:pPr>
      <w:keepNext/>
      <w:tabs>
        <w:tab w:val="num" w:pos="1440"/>
      </w:tabs>
      <w:spacing w:before="240" w:after="60" w:line="240" w:lineRule="auto"/>
      <w:ind w:left="1440" w:hanging="720"/>
      <w:outlineLvl w:val="2"/>
    </w:pPr>
    <w:rPr>
      <w:rFonts w:ascii="Arial" w:eastAsia="Times New Roman" w:hAnsi="Arial" w:cs="Arial"/>
      <w:b/>
      <w:bCs/>
      <w:sz w:val="26"/>
      <w:szCs w:val="26"/>
    </w:rPr>
  </w:style>
  <w:style w:type="paragraph" w:styleId="u4">
    <w:name w:val="heading 4"/>
    <w:basedOn w:val="Binhthng"/>
    <w:next w:val="Binhthng"/>
    <w:link w:val="u4Char"/>
    <w:uiPriority w:val="9"/>
    <w:semiHidden/>
    <w:unhideWhenUsed/>
    <w:qFormat/>
    <w:rsid w:val="00C00D0A"/>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u5">
    <w:name w:val="heading 5"/>
    <w:basedOn w:val="Binhthng"/>
    <w:link w:val="u5Char"/>
    <w:uiPriority w:val="9"/>
    <w:qFormat/>
    <w:rsid w:val="00091C33"/>
    <w:pPr>
      <w:spacing w:before="100" w:beforeAutospacing="1" w:after="100" w:afterAutospacing="1" w:line="240" w:lineRule="auto"/>
      <w:outlineLvl w:val="4"/>
    </w:pPr>
    <w:rPr>
      <w:rFonts w:ascii="Times New Roman" w:eastAsia="Times New Roman" w:hAnsi="Times New Roman"/>
      <w:b/>
      <w:bCs/>
      <w:sz w:val="26"/>
      <w:szCs w:val="26"/>
    </w:rPr>
  </w:style>
  <w:style w:type="character" w:default="1" w:styleId="Phngmcinhcuaoanvn">
    <w:name w:val="Default Paragraph Font"/>
    <w:uiPriority w:val="1"/>
    <w:semiHidden/>
    <w:unhideWhenUsed/>
  </w:style>
  <w:style w:type="table" w:default="1" w:styleId="BangThngthng">
    <w:name w:val="Normal Table"/>
    <w:uiPriority w:val="99"/>
    <w:semiHidden/>
    <w:unhideWhenUsed/>
    <w:tblPr>
      <w:tblInd w:w="0" w:type="dxa"/>
      <w:tblCellMar>
        <w:top w:w="0" w:type="dxa"/>
        <w:left w:w="108" w:type="dxa"/>
        <w:bottom w:w="0" w:type="dxa"/>
        <w:right w:w="108" w:type="dxa"/>
      </w:tblCellMar>
    </w:tblPr>
  </w:style>
  <w:style w:type="numbering" w:default="1" w:styleId="Khngco">
    <w:name w:val="No List"/>
    <w:uiPriority w:val="99"/>
    <w:semiHidden/>
    <w:unhideWhenUsed/>
  </w:style>
  <w:style w:type="paragraph" w:styleId="utrang">
    <w:name w:val="header"/>
    <w:basedOn w:val="Binhthng"/>
    <w:link w:val="utrangChar"/>
    <w:uiPriority w:val="99"/>
    <w:unhideWhenUsed/>
    <w:rsid w:val="006566EC"/>
    <w:pPr>
      <w:tabs>
        <w:tab w:val="center" w:pos="4680"/>
        <w:tab w:val="right" w:pos="9360"/>
      </w:tabs>
      <w:spacing w:after="0" w:line="240" w:lineRule="auto"/>
    </w:pPr>
  </w:style>
  <w:style w:type="character" w:customStyle="1" w:styleId="utrangChar">
    <w:name w:val="Đầu trang Char"/>
    <w:basedOn w:val="Phngmcinhcuaoanvn"/>
    <w:link w:val="utrang"/>
    <w:uiPriority w:val="99"/>
    <w:rsid w:val="006566EC"/>
  </w:style>
  <w:style w:type="paragraph" w:styleId="Chntrang">
    <w:name w:val="footer"/>
    <w:basedOn w:val="Binhthng"/>
    <w:link w:val="ChntrangChar"/>
    <w:uiPriority w:val="99"/>
    <w:unhideWhenUsed/>
    <w:rsid w:val="006566EC"/>
    <w:pPr>
      <w:tabs>
        <w:tab w:val="center" w:pos="4680"/>
        <w:tab w:val="right" w:pos="9360"/>
      </w:tabs>
      <w:spacing w:after="0" w:line="240" w:lineRule="auto"/>
    </w:pPr>
  </w:style>
  <w:style w:type="character" w:customStyle="1" w:styleId="ChntrangChar">
    <w:name w:val="Chân trang Char"/>
    <w:basedOn w:val="Phngmcinhcuaoanvn"/>
    <w:link w:val="Chntrang"/>
    <w:uiPriority w:val="99"/>
    <w:rsid w:val="006566EC"/>
  </w:style>
  <w:style w:type="character" w:styleId="Manh">
    <w:name w:val="Strong"/>
    <w:uiPriority w:val="22"/>
    <w:qFormat/>
    <w:rsid w:val="006566EC"/>
    <w:rPr>
      <w:b/>
      <w:bCs/>
    </w:rPr>
  </w:style>
  <w:style w:type="character" w:styleId="Siuktni">
    <w:name w:val="Hyperlink"/>
    <w:uiPriority w:val="99"/>
    <w:unhideWhenUsed/>
    <w:rsid w:val="006566EC"/>
    <w:rPr>
      <w:color w:val="0000FF"/>
      <w:u w:val="single"/>
    </w:rPr>
  </w:style>
  <w:style w:type="paragraph" w:styleId="Bongchuthich">
    <w:name w:val="Balloon Text"/>
    <w:basedOn w:val="Binhthng"/>
    <w:link w:val="BongchuthichChar"/>
    <w:uiPriority w:val="99"/>
    <w:semiHidden/>
    <w:unhideWhenUsed/>
    <w:rsid w:val="006566EC"/>
    <w:pPr>
      <w:spacing w:after="0" w:line="240" w:lineRule="auto"/>
    </w:pPr>
    <w:rPr>
      <w:rFonts w:ascii="Tahoma" w:hAnsi="Tahoma" w:cs="Tahoma"/>
      <w:sz w:val="16"/>
      <w:szCs w:val="16"/>
    </w:rPr>
  </w:style>
  <w:style w:type="character" w:customStyle="1" w:styleId="BongchuthichChar">
    <w:name w:val="Bóng chú thích Char"/>
    <w:basedOn w:val="Phngmcinhcuaoanvn"/>
    <w:link w:val="Bongchuthich"/>
    <w:uiPriority w:val="99"/>
    <w:semiHidden/>
    <w:rsid w:val="006566EC"/>
    <w:rPr>
      <w:rFonts w:ascii="Tahoma" w:hAnsi="Tahoma" w:cs="Tahoma"/>
      <w:sz w:val="16"/>
      <w:szCs w:val="16"/>
    </w:rPr>
  </w:style>
  <w:style w:type="paragraph" w:styleId="oancuaDanhsach">
    <w:name w:val="List Paragraph"/>
    <w:basedOn w:val="Binhthng"/>
    <w:link w:val="oancuaDanhsachChar"/>
    <w:uiPriority w:val="34"/>
    <w:qFormat/>
    <w:rsid w:val="00E42568"/>
    <w:pPr>
      <w:ind w:left="720"/>
      <w:contextualSpacing/>
    </w:pPr>
  </w:style>
  <w:style w:type="table" w:styleId="LiBang">
    <w:name w:val="Table Grid"/>
    <w:basedOn w:val="BangThngthng"/>
    <w:uiPriority w:val="59"/>
    <w:rsid w:val="00E425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5Char">
    <w:name w:val="Đầu đề 5 Char"/>
    <w:basedOn w:val="Phngmcinhcuaoanvn"/>
    <w:link w:val="u5"/>
    <w:uiPriority w:val="9"/>
    <w:rsid w:val="00091C33"/>
    <w:rPr>
      <w:rFonts w:ascii="Times New Roman" w:eastAsia="Times New Roman" w:hAnsi="Times New Roman" w:cs="Times New Roman"/>
      <w:b/>
      <w:bCs/>
      <w:sz w:val="26"/>
      <w:szCs w:val="26"/>
    </w:rPr>
  </w:style>
  <w:style w:type="paragraph" w:styleId="Tiu">
    <w:name w:val="Title"/>
    <w:basedOn w:val="Binhthng"/>
    <w:link w:val="TiuChar"/>
    <w:qFormat/>
    <w:rsid w:val="00BB4199"/>
    <w:pPr>
      <w:spacing w:after="0" w:line="240" w:lineRule="auto"/>
      <w:jc w:val="center"/>
    </w:pPr>
    <w:rPr>
      <w:rFonts w:ascii="VNI-Times" w:eastAsia="Times New Roman" w:hAnsi="VNI-Times"/>
      <w:b/>
      <w:sz w:val="36"/>
      <w:szCs w:val="20"/>
    </w:rPr>
  </w:style>
  <w:style w:type="character" w:customStyle="1" w:styleId="TiuChar">
    <w:name w:val="Tiêu đề Char"/>
    <w:basedOn w:val="Phngmcinhcuaoanvn"/>
    <w:link w:val="Tiu"/>
    <w:rsid w:val="00BB4199"/>
    <w:rPr>
      <w:rFonts w:ascii="VNI-Times" w:eastAsia="Times New Roman" w:hAnsi="VNI-Times" w:cs="Times New Roman"/>
      <w:b/>
      <w:sz w:val="36"/>
      <w:szCs w:val="20"/>
    </w:rPr>
  </w:style>
  <w:style w:type="paragraph" w:styleId="ThutlThnVnban">
    <w:name w:val="Body Text Indent"/>
    <w:basedOn w:val="Binhthng"/>
    <w:link w:val="ThutlThnVnbanChar"/>
    <w:semiHidden/>
    <w:unhideWhenUsed/>
    <w:rsid w:val="00541450"/>
    <w:pPr>
      <w:spacing w:after="120" w:line="240" w:lineRule="auto"/>
      <w:ind w:left="360"/>
    </w:pPr>
    <w:rPr>
      <w:rFonts w:ascii="Times New Roman" w:eastAsia="Times New Roman" w:hAnsi="Times New Roman"/>
      <w:sz w:val="24"/>
      <w:szCs w:val="24"/>
    </w:rPr>
  </w:style>
  <w:style w:type="character" w:customStyle="1" w:styleId="ThutlThnVnbanChar">
    <w:name w:val="Thụt lề Thân Văn bản Char"/>
    <w:basedOn w:val="Phngmcinhcuaoanvn"/>
    <w:link w:val="ThutlThnVnban"/>
    <w:semiHidden/>
    <w:rsid w:val="00541450"/>
    <w:rPr>
      <w:rFonts w:ascii="Times New Roman" w:eastAsia="Times New Roman" w:hAnsi="Times New Roman" w:cs="Times New Roman"/>
      <w:sz w:val="24"/>
      <w:szCs w:val="24"/>
    </w:rPr>
  </w:style>
  <w:style w:type="character" w:customStyle="1" w:styleId="u2Char">
    <w:name w:val="Đầu đề 2 Char"/>
    <w:basedOn w:val="Phngmcinhcuaoanvn"/>
    <w:link w:val="u2"/>
    <w:semiHidden/>
    <w:rsid w:val="004C3652"/>
    <w:rPr>
      <w:rFonts w:asciiTheme="majorHAnsi" w:eastAsiaTheme="majorEastAsia" w:hAnsiTheme="majorHAnsi" w:cstheme="majorBidi"/>
      <w:b/>
      <w:bCs/>
      <w:color w:val="4F81BD" w:themeColor="accent1"/>
      <w:sz w:val="26"/>
      <w:szCs w:val="26"/>
    </w:rPr>
  </w:style>
  <w:style w:type="character" w:customStyle="1" w:styleId="u1Char">
    <w:name w:val="Đầu đề 1 Char"/>
    <w:basedOn w:val="Phngmcinhcuaoanvn"/>
    <w:link w:val="u1"/>
    <w:rsid w:val="00413DE1"/>
    <w:rPr>
      <w:rFonts w:ascii="Times New Roman" w:eastAsia="Times New Roman" w:hAnsi="Times New Roman" w:cs="Arial"/>
      <w:bCs/>
      <w:kern w:val="32"/>
      <w:sz w:val="24"/>
      <w:szCs w:val="32"/>
    </w:rPr>
  </w:style>
  <w:style w:type="character" w:customStyle="1" w:styleId="u3Char">
    <w:name w:val="Đầu đề 3 Char"/>
    <w:basedOn w:val="Phngmcinhcuaoanvn"/>
    <w:link w:val="u3"/>
    <w:semiHidden/>
    <w:rsid w:val="00413DE1"/>
    <w:rPr>
      <w:rFonts w:ascii="Arial" w:eastAsia="Times New Roman" w:hAnsi="Arial" w:cs="Arial"/>
      <w:b/>
      <w:bCs/>
      <w:sz w:val="26"/>
      <w:szCs w:val="26"/>
    </w:rPr>
  </w:style>
  <w:style w:type="paragraph" w:customStyle="1" w:styleId="CharCharCharCharCharChar2CharCharCharChar">
    <w:name w:val="Char Char Char Char Char Char2 Char Char Char Char"/>
    <w:basedOn w:val="Binhthng"/>
    <w:semiHidden/>
    <w:rsid w:val="00413DE1"/>
    <w:pPr>
      <w:spacing w:after="160" w:line="240" w:lineRule="exact"/>
    </w:pPr>
    <w:rPr>
      <w:rFonts w:ascii="Arial" w:eastAsia="Times New Roman" w:hAnsi="Arial"/>
    </w:rPr>
  </w:style>
  <w:style w:type="paragraph" w:styleId="ThnVnban">
    <w:name w:val="Body Text"/>
    <w:basedOn w:val="Binhthng"/>
    <w:link w:val="ThnVnbanChar"/>
    <w:rsid w:val="00413DE1"/>
    <w:pPr>
      <w:tabs>
        <w:tab w:val="left" w:pos="720"/>
        <w:tab w:val="left" w:pos="1440"/>
        <w:tab w:val="left" w:pos="2160"/>
      </w:tabs>
      <w:spacing w:after="0" w:line="240" w:lineRule="auto"/>
      <w:ind w:right="-1440"/>
    </w:pPr>
    <w:rPr>
      <w:rFonts w:ascii="Arial" w:eastAsia="Times New Roman" w:hAnsi="Arial"/>
      <w:szCs w:val="20"/>
    </w:rPr>
  </w:style>
  <w:style w:type="character" w:customStyle="1" w:styleId="ThnVnbanChar">
    <w:name w:val="Thân Văn bản Char"/>
    <w:basedOn w:val="Phngmcinhcuaoanvn"/>
    <w:link w:val="ThnVnban"/>
    <w:rsid w:val="00413DE1"/>
    <w:rPr>
      <w:rFonts w:ascii="Arial" w:eastAsia="Times New Roman" w:hAnsi="Arial" w:cs="Times New Roman"/>
      <w:szCs w:val="20"/>
    </w:rPr>
  </w:style>
  <w:style w:type="character" w:styleId="cpChagiiquyt">
    <w:name w:val="Unresolved Mention"/>
    <w:basedOn w:val="Phngmcinhcuaoanvn"/>
    <w:uiPriority w:val="99"/>
    <w:rsid w:val="00C533D5"/>
    <w:rPr>
      <w:color w:val="605E5C"/>
      <w:shd w:val="clear" w:color="auto" w:fill="E1DFDD"/>
    </w:rPr>
  </w:style>
  <w:style w:type="character" w:customStyle="1" w:styleId="oancuaDanhsachChar">
    <w:name w:val="Đoạn của Danh sách Char"/>
    <w:link w:val="oancuaDanhsach"/>
    <w:uiPriority w:val="34"/>
    <w:locked/>
    <w:rsid w:val="005221E6"/>
    <w:rPr>
      <w:rFonts w:ascii="Calibri" w:eastAsia="Calibri" w:hAnsi="Calibri" w:cs="Times New Roman"/>
    </w:rPr>
  </w:style>
  <w:style w:type="character" w:customStyle="1" w:styleId="u4Char">
    <w:name w:val="Đầu đề 4 Char"/>
    <w:basedOn w:val="Phngmcinhcuaoanvn"/>
    <w:link w:val="u4"/>
    <w:uiPriority w:val="9"/>
    <w:semiHidden/>
    <w:rsid w:val="00C00D0A"/>
    <w:rPr>
      <w:rFonts w:asciiTheme="majorHAnsi" w:eastAsiaTheme="majorEastAsia" w:hAnsiTheme="majorHAnsi" w:cstheme="majorBidi"/>
      <w:i/>
      <w:iCs/>
      <w:color w:val="365F91" w:themeColor="accent1" w:themeShade="BF"/>
    </w:rPr>
  </w:style>
  <w:style w:type="paragraph" w:styleId="ThngthngWeb">
    <w:name w:val="Normal (Web)"/>
    <w:basedOn w:val="Binhthng"/>
    <w:uiPriority w:val="99"/>
    <w:semiHidden/>
    <w:unhideWhenUsed/>
    <w:rsid w:val="00C00D0A"/>
    <w:pPr>
      <w:spacing w:before="100" w:beforeAutospacing="1" w:after="100" w:afterAutospacing="1" w:line="240" w:lineRule="auto"/>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0288770">
      <w:bodyDiv w:val="1"/>
      <w:marLeft w:val="0"/>
      <w:marRight w:val="0"/>
      <w:marTop w:val="0"/>
      <w:marBottom w:val="0"/>
      <w:divBdr>
        <w:top w:val="none" w:sz="0" w:space="0" w:color="auto"/>
        <w:left w:val="none" w:sz="0" w:space="0" w:color="auto"/>
        <w:bottom w:val="none" w:sz="0" w:space="0" w:color="auto"/>
        <w:right w:val="none" w:sz="0" w:space="0" w:color="auto"/>
      </w:divBdr>
    </w:div>
    <w:div w:id="1201093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hyperlink" Target="mailto:info@apolatlegal.com"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D7975F-4BCA-C243-8CE1-B302DECD0F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1308</Words>
  <Characters>7457</Characters>
  <Application>Microsoft Office Word</Application>
  <DocSecurity>0</DocSecurity>
  <Lines>62</Lines>
  <Paragraphs>17</Paragraphs>
  <ScaleCrop>false</ScaleCrop>
  <HeadingPairs>
    <vt:vector size="4" baseType="variant">
      <vt:variant>
        <vt:lpstr>Tiêu đề</vt:lpstr>
      </vt:variant>
      <vt:variant>
        <vt:i4>1</vt:i4>
      </vt:variant>
      <vt:variant>
        <vt:lpstr>Title</vt:lpstr>
      </vt:variant>
      <vt:variant>
        <vt:i4>1</vt:i4>
      </vt:variant>
    </vt:vector>
  </HeadingPairs>
  <TitlesOfParts>
    <vt:vector size="2" baseType="lpstr">
      <vt:lpstr/>
      <vt:lpstr/>
    </vt:vector>
  </TitlesOfParts>
  <Company>VietForum.vn</Company>
  <LinksUpToDate>false</LinksUpToDate>
  <CharactersWithSpaces>8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QuangLong</dc:creator>
  <cp:lastModifiedBy>APL - Ngoc An</cp:lastModifiedBy>
  <cp:revision>2</cp:revision>
  <cp:lastPrinted>2017-01-19T09:45:00Z</cp:lastPrinted>
  <dcterms:created xsi:type="dcterms:W3CDTF">2021-10-01T06:35:00Z</dcterms:created>
  <dcterms:modified xsi:type="dcterms:W3CDTF">2021-10-01T06:35:00Z</dcterms:modified>
</cp:coreProperties>
</file>